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9673EE" w14:textId="77777777" w:rsidR="00887606" w:rsidRPr="00E05C6B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 w:rsidRPr="00E05C6B">
        <w:rPr>
          <w:sz w:val="28"/>
        </w:rPr>
        <w:t xml:space="preserve">Request for Approval under the </w:t>
      </w:r>
    </w:p>
    <w:p w14:paraId="10BDB17A" w14:textId="584E4413" w:rsidR="00887606" w:rsidRPr="00E05C6B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r w:rsidRPr="00E05C6B">
        <w:rPr>
          <w:sz w:val="28"/>
        </w:rPr>
        <w:t xml:space="preserve">“Generic Clearance for the Collection of Routine Customer Feedback” </w:t>
      </w:r>
    </w:p>
    <w:p w14:paraId="2894A34D" w14:textId="29B0DDE0" w:rsidR="005E714A" w:rsidRPr="00E05C6B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r w:rsidRPr="00E05C6B">
        <w:rPr>
          <w:sz w:val="28"/>
        </w:rPr>
        <w:t>(</w:t>
      </w:r>
      <w:r w:rsidR="00686301" w:rsidRPr="00E05C6B">
        <w:rPr>
          <w:sz w:val="28"/>
        </w:rPr>
        <w:t>OMB#</w:t>
      </w:r>
      <w:r w:rsidRPr="00E05C6B">
        <w:rPr>
          <w:sz w:val="28"/>
        </w:rPr>
        <w:t xml:space="preserve">: </w:t>
      </w:r>
      <w:r w:rsidR="006D5F47" w:rsidRPr="00E05C6B">
        <w:rPr>
          <w:sz w:val="28"/>
        </w:rPr>
        <w:t>0925</w:t>
      </w:r>
      <w:r w:rsidRPr="00E05C6B">
        <w:rPr>
          <w:sz w:val="28"/>
        </w:rPr>
        <w:t>-</w:t>
      </w:r>
      <w:r w:rsidR="00A115C6" w:rsidRPr="00E05C6B">
        <w:rPr>
          <w:sz w:val="28"/>
        </w:rPr>
        <w:t>06</w:t>
      </w:r>
      <w:r w:rsidR="00E85A66" w:rsidRPr="00E05C6B">
        <w:rPr>
          <w:sz w:val="28"/>
        </w:rPr>
        <w:t>4</w:t>
      </w:r>
      <w:r w:rsidR="00C9165C" w:rsidRPr="00E05C6B">
        <w:rPr>
          <w:sz w:val="28"/>
        </w:rPr>
        <w:t>2</w:t>
      </w:r>
      <w:r w:rsidR="004616CA" w:rsidRPr="00E05C6B">
        <w:rPr>
          <w:sz w:val="28"/>
        </w:rPr>
        <w:t xml:space="preserve">, </w:t>
      </w:r>
      <w:r w:rsidR="00686301" w:rsidRPr="00E05C6B">
        <w:rPr>
          <w:sz w:val="28"/>
        </w:rPr>
        <w:t>Exp</w:t>
      </w:r>
      <w:r w:rsidR="004616CA" w:rsidRPr="00E05C6B">
        <w:rPr>
          <w:sz w:val="28"/>
        </w:rPr>
        <w:t xml:space="preserve">iration </w:t>
      </w:r>
      <w:r w:rsidR="00686301" w:rsidRPr="00E05C6B">
        <w:rPr>
          <w:sz w:val="28"/>
        </w:rPr>
        <w:t>Date:</w:t>
      </w:r>
      <w:r w:rsidR="00B51D7E" w:rsidRPr="00E05C6B">
        <w:rPr>
          <w:sz w:val="28"/>
        </w:rPr>
        <w:t xml:space="preserve"> </w:t>
      </w:r>
      <w:r w:rsidR="00C9165C" w:rsidRPr="00E05C6B">
        <w:rPr>
          <w:sz w:val="28"/>
        </w:rPr>
        <w:t>05</w:t>
      </w:r>
      <w:r w:rsidR="00686301" w:rsidRPr="00E05C6B">
        <w:rPr>
          <w:sz w:val="28"/>
        </w:rPr>
        <w:t>/</w:t>
      </w:r>
      <w:r w:rsidR="00887606" w:rsidRPr="00E05C6B">
        <w:rPr>
          <w:sz w:val="28"/>
        </w:rPr>
        <w:t>31/</w:t>
      </w:r>
      <w:r w:rsidR="00C9165C" w:rsidRPr="00E05C6B">
        <w:rPr>
          <w:sz w:val="28"/>
        </w:rPr>
        <w:t>2020</w:t>
      </w:r>
      <w:r w:rsidRPr="00E05C6B">
        <w:rPr>
          <w:sz w:val="28"/>
        </w:rPr>
        <w:t>)</w:t>
      </w:r>
    </w:p>
    <w:p w14:paraId="3EAAED43" w14:textId="77777777" w:rsidR="007F5475" w:rsidRPr="00E05C6B" w:rsidRDefault="007F5475" w:rsidP="00A74957"/>
    <w:p w14:paraId="69499138" w14:textId="58EF4C23" w:rsidR="00BC569A" w:rsidRPr="00E05C6B" w:rsidRDefault="006C262D" w:rsidP="00434E33">
      <w:r w:rsidRPr="00E05C6B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48F610FA" wp14:editId="22F61D7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8AE98B6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E05C6B">
        <w:t xml:space="preserve"> </w:t>
      </w:r>
    </w:p>
    <w:p w14:paraId="59C9D7F3" w14:textId="5C90760E" w:rsidR="007F5475" w:rsidRPr="00E05C6B" w:rsidRDefault="007F5475" w:rsidP="00434E33">
      <w:r w:rsidRPr="00E05C6B">
        <w:rPr>
          <w:b/>
        </w:rPr>
        <w:t>TITLE OF INFORMATION COLLECTION:</w:t>
      </w:r>
      <w:r w:rsidR="006830C3">
        <w:rPr>
          <w:b/>
        </w:rPr>
        <w:t xml:space="preserve"> </w:t>
      </w:r>
      <w:r w:rsidR="006830C3" w:rsidRPr="006830C3">
        <w:t>DCCPS Biorepository</w:t>
      </w:r>
      <w:r w:rsidR="00262811">
        <w:t xml:space="preserve"> Information Gathering</w:t>
      </w:r>
      <w:r w:rsidR="006830C3" w:rsidRPr="006830C3">
        <w:t xml:space="preserve"> Survey</w:t>
      </w:r>
    </w:p>
    <w:p w14:paraId="66BE1605" w14:textId="77777777" w:rsidR="00F972F3" w:rsidRPr="00E05C6B" w:rsidRDefault="00F972F3" w:rsidP="00434E33"/>
    <w:p w14:paraId="18D7A7B6" w14:textId="77777777" w:rsidR="005E714A" w:rsidRPr="00E05C6B" w:rsidRDefault="005E714A"/>
    <w:p w14:paraId="2449B348" w14:textId="26371FBF" w:rsidR="001B0AAA" w:rsidRPr="00944596" w:rsidRDefault="00F15956">
      <w:r w:rsidRPr="00E05C6B">
        <w:rPr>
          <w:b/>
        </w:rPr>
        <w:t>PURPOSE:</w:t>
      </w:r>
      <w:r w:rsidR="00C14CC4" w:rsidRPr="00E05C6B">
        <w:rPr>
          <w:b/>
        </w:rPr>
        <w:t xml:space="preserve">  </w:t>
      </w:r>
      <w:r w:rsidR="00944596">
        <w:t>T</w:t>
      </w:r>
      <w:r w:rsidR="00944596" w:rsidRPr="00944596">
        <w:t>o better understand the value of NCI supporting a central Biorepository/biospecimen archive where extramural researchers could store their remaining biospecimens after the main aims of their NCI-funded study have been completed.</w:t>
      </w:r>
    </w:p>
    <w:p w14:paraId="766CD308" w14:textId="47E8E02D" w:rsidR="00E24A6B" w:rsidRPr="00E05C6B" w:rsidRDefault="00E24A6B" w:rsidP="005E6331"/>
    <w:p w14:paraId="4BED0B5E" w14:textId="77777777" w:rsidR="00E24A6B" w:rsidRPr="00E05C6B" w:rsidRDefault="00E24A6B" w:rsidP="005E6331"/>
    <w:p w14:paraId="2725F994" w14:textId="77777777" w:rsidR="00C8488C" w:rsidRPr="00E05C6B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76E47449" w14:textId="2929E1FF" w:rsidR="00434E33" w:rsidRPr="00E05C6B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E05C6B">
        <w:rPr>
          <w:b/>
        </w:rPr>
        <w:t>DESCRIPTION OF RESPONDENTS</w:t>
      </w:r>
      <w:r w:rsidRPr="00E05C6B">
        <w:t xml:space="preserve">: </w:t>
      </w:r>
      <w:r w:rsidR="00944596">
        <w:t xml:space="preserve">Extramural researchers who </w:t>
      </w:r>
      <w:r w:rsidR="00944596" w:rsidRPr="00944596">
        <w:t>possess, or are currently collecting, biospecimens that were collected through a currently- or historically-funded NCI grant</w:t>
      </w:r>
      <w:r w:rsidR="00D223EE">
        <w:t>.</w:t>
      </w:r>
    </w:p>
    <w:p w14:paraId="6696AD1B" w14:textId="5FD9FA00" w:rsidR="00F972F3" w:rsidRPr="00E05C6B" w:rsidRDefault="00F972F3" w:rsidP="00F60930">
      <w:pPr>
        <w:rPr>
          <w:color w:val="333333"/>
          <w:shd w:val="clear" w:color="auto" w:fill="FFFFFF"/>
        </w:rPr>
      </w:pPr>
    </w:p>
    <w:p w14:paraId="7D520975" w14:textId="77777777" w:rsidR="00E24A6B" w:rsidRPr="00E05C6B" w:rsidRDefault="00E24A6B" w:rsidP="00F60930">
      <w:pPr>
        <w:rPr>
          <w:color w:val="333333"/>
          <w:shd w:val="clear" w:color="auto" w:fill="FFFFFF"/>
        </w:rPr>
      </w:pPr>
    </w:p>
    <w:p w14:paraId="354E0656" w14:textId="77777777" w:rsidR="00F15956" w:rsidRPr="00E05C6B" w:rsidRDefault="00F15956">
      <w:pPr>
        <w:rPr>
          <w:sz w:val="20"/>
          <w:szCs w:val="20"/>
        </w:rPr>
      </w:pPr>
    </w:p>
    <w:p w14:paraId="65B47216" w14:textId="77777777" w:rsidR="00F06866" w:rsidRPr="00E05C6B" w:rsidRDefault="00F06866">
      <w:pPr>
        <w:rPr>
          <w:b/>
        </w:rPr>
      </w:pPr>
      <w:r w:rsidRPr="00E05C6B">
        <w:rPr>
          <w:b/>
        </w:rPr>
        <w:t>TYPE OF COLLECTION:</w:t>
      </w:r>
      <w:r w:rsidRPr="00E05C6B">
        <w:t xml:space="preserve"> (Check one)</w:t>
      </w:r>
    </w:p>
    <w:p w14:paraId="52A091B2" w14:textId="77777777" w:rsidR="00F972F3" w:rsidRPr="00E05C6B" w:rsidRDefault="00F972F3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14:paraId="7A3C838F" w14:textId="37C9BC7A" w:rsidR="00F06866" w:rsidRPr="00E05C6B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 xml:space="preserve">[ ] </w:t>
      </w:r>
      <w:r w:rsidR="00F06866" w:rsidRPr="00E05C6B">
        <w:rPr>
          <w:bCs/>
          <w:sz w:val="24"/>
        </w:rPr>
        <w:t>Customer Comment Card/Complaint Form</w:t>
      </w:r>
      <w:r w:rsidRPr="00E05C6B">
        <w:rPr>
          <w:bCs/>
          <w:sz w:val="24"/>
        </w:rPr>
        <w:t xml:space="preserve"> </w:t>
      </w:r>
      <w:r w:rsidRPr="00E05C6B">
        <w:rPr>
          <w:bCs/>
          <w:sz w:val="24"/>
        </w:rPr>
        <w:tab/>
        <w:t>[</w:t>
      </w:r>
      <w:r w:rsidR="00E84628" w:rsidRPr="00E05C6B">
        <w:rPr>
          <w:bCs/>
          <w:sz w:val="24"/>
        </w:rPr>
        <w:t xml:space="preserve"> </w:t>
      </w:r>
      <w:r w:rsidRPr="00E05C6B">
        <w:rPr>
          <w:bCs/>
          <w:sz w:val="24"/>
        </w:rPr>
        <w:t xml:space="preserve">] </w:t>
      </w:r>
      <w:r w:rsidR="00F06866" w:rsidRPr="00E05C6B">
        <w:rPr>
          <w:bCs/>
          <w:sz w:val="24"/>
        </w:rPr>
        <w:t>Customer Satisfaction Survey</w:t>
      </w:r>
      <w:r w:rsidRPr="00E05C6B">
        <w:rPr>
          <w:bCs/>
          <w:sz w:val="24"/>
        </w:rPr>
        <w:t xml:space="preserve"> </w:t>
      </w:r>
      <w:r w:rsidR="00CA2650" w:rsidRPr="00E05C6B">
        <w:rPr>
          <w:bCs/>
          <w:sz w:val="24"/>
        </w:rPr>
        <w:t xml:space="preserve">  </w:t>
      </w:r>
      <w:r w:rsidRPr="00E05C6B">
        <w:rPr>
          <w:bCs/>
          <w:sz w:val="24"/>
        </w:rPr>
        <w:t xml:space="preserve"> </w:t>
      </w:r>
    </w:p>
    <w:p w14:paraId="7E90067F" w14:textId="77777777" w:rsidR="0096108F" w:rsidRPr="00E05C6B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 xml:space="preserve">[ ] </w:t>
      </w:r>
      <w:r w:rsidR="00F06866" w:rsidRPr="00E05C6B">
        <w:rPr>
          <w:bCs/>
          <w:sz w:val="24"/>
        </w:rPr>
        <w:t>Usability</w:t>
      </w:r>
      <w:r w:rsidR="009239AA" w:rsidRPr="00E05C6B">
        <w:rPr>
          <w:bCs/>
          <w:sz w:val="24"/>
        </w:rPr>
        <w:t xml:space="preserve"> Testing (e.g., Website or Software</w:t>
      </w:r>
      <w:r w:rsidR="00F06866" w:rsidRPr="00E05C6B">
        <w:rPr>
          <w:bCs/>
          <w:sz w:val="24"/>
        </w:rPr>
        <w:tab/>
        <w:t>[ ] Small Discussion Group</w:t>
      </w:r>
    </w:p>
    <w:p w14:paraId="76563895" w14:textId="53F281E3" w:rsidR="00F06866" w:rsidRPr="00E05C6B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>[</w:t>
      </w:r>
      <w:r w:rsidR="006D5F47" w:rsidRPr="00E05C6B">
        <w:rPr>
          <w:bCs/>
          <w:sz w:val="24"/>
        </w:rPr>
        <w:t xml:space="preserve"> ] </w:t>
      </w:r>
      <w:r w:rsidRPr="00E05C6B">
        <w:rPr>
          <w:bCs/>
          <w:sz w:val="24"/>
        </w:rPr>
        <w:t xml:space="preserve">Focus Group  </w:t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="00F06866" w:rsidRPr="00E05C6B">
        <w:rPr>
          <w:bCs/>
          <w:sz w:val="24"/>
        </w:rPr>
        <w:t>[</w:t>
      </w:r>
      <w:r w:rsidR="00944596">
        <w:rPr>
          <w:bCs/>
          <w:sz w:val="24"/>
        </w:rPr>
        <w:t>X</w:t>
      </w:r>
      <w:r w:rsidR="00F06866" w:rsidRPr="00E05C6B">
        <w:rPr>
          <w:bCs/>
          <w:sz w:val="24"/>
        </w:rPr>
        <w:t xml:space="preserve"> ] Other: </w:t>
      </w:r>
      <w:r w:rsidR="00944596">
        <w:rPr>
          <w:bCs/>
          <w:sz w:val="24"/>
        </w:rPr>
        <w:t>Feasibilit</w:t>
      </w:r>
      <w:r w:rsidR="00EA76AD">
        <w:rPr>
          <w:bCs/>
          <w:sz w:val="24"/>
        </w:rPr>
        <w:t>y</w:t>
      </w:r>
      <w:r w:rsidR="00944596">
        <w:rPr>
          <w:bCs/>
          <w:sz w:val="24"/>
        </w:rPr>
        <w:t xml:space="preserve"> survey</w:t>
      </w:r>
    </w:p>
    <w:p w14:paraId="64C5B578" w14:textId="77777777" w:rsidR="00434E33" w:rsidRPr="00E05C6B" w:rsidRDefault="00434E33">
      <w:pPr>
        <w:pStyle w:val="Header"/>
        <w:tabs>
          <w:tab w:val="clear" w:pos="4320"/>
          <w:tab w:val="clear" w:pos="8640"/>
        </w:tabs>
        <w:rPr>
          <w:bCs/>
          <w:snapToGrid/>
          <w:szCs w:val="20"/>
          <w:lang w:eastAsia="zh-CN"/>
        </w:rPr>
      </w:pPr>
    </w:p>
    <w:p w14:paraId="0FCFBADA" w14:textId="77777777" w:rsidR="00CA2650" w:rsidRPr="00E05C6B" w:rsidRDefault="00441434">
      <w:pPr>
        <w:rPr>
          <w:b/>
        </w:rPr>
      </w:pPr>
      <w:r w:rsidRPr="00E05C6B">
        <w:rPr>
          <w:b/>
        </w:rPr>
        <w:t>C</w:t>
      </w:r>
      <w:r w:rsidR="009C13B9" w:rsidRPr="00E05C6B">
        <w:rPr>
          <w:b/>
        </w:rPr>
        <w:t>ERTIFICATION:</w:t>
      </w:r>
    </w:p>
    <w:p w14:paraId="435FA3E3" w14:textId="75023AD8" w:rsidR="008101A5" w:rsidRPr="00E05C6B" w:rsidRDefault="008101A5" w:rsidP="008101A5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 certify the following to be true: </w:t>
      </w:r>
    </w:p>
    <w:p w14:paraId="471F2650" w14:textId="77777777" w:rsidR="008101A5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The collection is voluntary. </w:t>
      </w:r>
    </w:p>
    <w:p w14:paraId="110DA5A7" w14:textId="77777777" w:rsidR="008101A5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low-burden for respondents and low-cost for the Federal Government.</w:t>
      </w:r>
    </w:p>
    <w:p w14:paraId="5398C24C" w14:textId="77777777" w:rsidR="00D365BF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non-controversial and does not raise issues of concern to other federal agencies.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</w:p>
    <w:p w14:paraId="2662B427" w14:textId="77777777" w:rsidR="008101A5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results are not intended to be disseminated to the public.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</w:p>
    <w:p w14:paraId="33A60E24" w14:textId="77777777" w:rsidR="008101A5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nformation gathered will not be used for the purpose of substantially informing influential policy decisions. </w:t>
      </w:r>
    </w:p>
    <w:p w14:paraId="047949FB" w14:textId="77777777" w:rsidR="008101A5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targeted to the solicitation of opinions from respondents who have experience with the program or may have experience with the program in the future.</w:t>
      </w:r>
    </w:p>
    <w:p w14:paraId="19FEB912" w14:textId="77777777" w:rsidR="00F972F3" w:rsidRPr="00E05C6B" w:rsidRDefault="00F972F3" w:rsidP="009C13B9">
      <w:pPr>
        <w:rPr>
          <w:bCs/>
          <w:szCs w:val="20"/>
          <w:lang w:eastAsia="zh-CN"/>
        </w:rPr>
      </w:pPr>
    </w:p>
    <w:p w14:paraId="19CABE48" w14:textId="77777777" w:rsidR="002B4219" w:rsidRDefault="002B4219" w:rsidP="009C13B9">
      <w:pPr>
        <w:rPr>
          <w:bCs/>
          <w:szCs w:val="20"/>
          <w:lang w:eastAsia="zh-CN"/>
        </w:rPr>
      </w:pPr>
    </w:p>
    <w:p w14:paraId="7AF65458" w14:textId="699FC729" w:rsidR="009C13B9" w:rsidRPr="00E05C6B" w:rsidRDefault="009C13B9" w:rsidP="009C13B9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Name:</w:t>
      </w:r>
      <w:r w:rsidR="002B4219">
        <w:rPr>
          <w:bCs/>
          <w:szCs w:val="20"/>
          <w:lang w:eastAsia="zh-CN"/>
        </w:rPr>
        <w:t xml:space="preserve"> </w:t>
      </w:r>
      <w:r w:rsidR="002C5AFB">
        <w:rPr>
          <w:bCs/>
          <w:szCs w:val="20"/>
          <w:lang w:eastAsia="zh-CN"/>
        </w:rPr>
        <w:t>Rachel Hanisch</w:t>
      </w:r>
    </w:p>
    <w:p w14:paraId="5A6C181B" w14:textId="77777777" w:rsidR="00887606" w:rsidRPr="00E05C6B" w:rsidRDefault="00887606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br w:type="page"/>
      </w:r>
    </w:p>
    <w:p w14:paraId="6BB25BD4" w14:textId="78EA953C" w:rsidR="009C13B9" w:rsidRPr="00E05C6B" w:rsidRDefault="009C13B9" w:rsidP="009C13B9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lastRenderedPageBreak/>
        <w:t>To assist review, please provide answers to the following question:</w:t>
      </w:r>
    </w:p>
    <w:p w14:paraId="3D798093" w14:textId="447F6E74" w:rsidR="009C13B9" w:rsidRPr="00E05C6B" w:rsidRDefault="00C86E91" w:rsidP="00C86E91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t>Personally Identifiable Information:</w:t>
      </w:r>
    </w:p>
    <w:p w14:paraId="79466B0E" w14:textId="51743B77" w:rsidR="00C86E91" w:rsidRPr="00E05C6B" w:rsidRDefault="009C13B9" w:rsidP="00C86E91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Is</w:t>
      </w:r>
      <w:r w:rsidR="00237B48" w:rsidRPr="00E05C6B">
        <w:rPr>
          <w:bCs/>
          <w:szCs w:val="20"/>
          <w:lang w:eastAsia="zh-CN"/>
        </w:rPr>
        <w:t xml:space="preserve"> personally identifiable information (PII) collected</w:t>
      </w:r>
      <w:r w:rsidRPr="00E05C6B">
        <w:rPr>
          <w:bCs/>
          <w:szCs w:val="20"/>
          <w:lang w:eastAsia="zh-CN"/>
        </w:rPr>
        <w:t xml:space="preserve">?  </w:t>
      </w:r>
      <w:r w:rsidR="009239AA" w:rsidRPr="00E05C6B">
        <w:rPr>
          <w:bCs/>
          <w:szCs w:val="20"/>
          <w:lang w:eastAsia="zh-CN"/>
        </w:rPr>
        <w:t>[</w:t>
      </w:r>
      <w:r w:rsidR="00254899">
        <w:rPr>
          <w:bCs/>
          <w:szCs w:val="20"/>
          <w:lang w:eastAsia="zh-CN"/>
        </w:rPr>
        <w:t>X</w:t>
      </w:r>
      <w:r w:rsidR="009239AA" w:rsidRPr="00E05C6B">
        <w:rPr>
          <w:bCs/>
          <w:szCs w:val="20"/>
          <w:lang w:eastAsia="zh-CN"/>
        </w:rPr>
        <w:t xml:space="preserve"> ] Yes  []  No </w:t>
      </w:r>
    </w:p>
    <w:p w14:paraId="1D85E842" w14:textId="3E796068" w:rsidR="00C86E91" w:rsidRPr="00E05C6B" w:rsidRDefault="009C13B9" w:rsidP="00C86E91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f </w:t>
      </w:r>
      <w:r w:rsidR="009239AA" w:rsidRPr="00E05C6B">
        <w:rPr>
          <w:bCs/>
          <w:szCs w:val="20"/>
          <w:lang w:eastAsia="zh-CN"/>
        </w:rPr>
        <w:t>Yes,</w:t>
      </w:r>
      <w:r w:rsidRPr="00E05C6B">
        <w:rPr>
          <w:bCs/>
          <w:szCs w:val="20"/>
          <w:lang w:eastAsia="zh-CN"/>
        </w:rPr>
        <w:t xml:space="preserve"> </w:t>
      </w:r>
      <w:r w:rsidR="009239AA" w:rsidRPr="00E05C6B">
        <w:rPr>
          <w:bCs/>
          <w:szCs w:val="20"/>
          <w:lang w:eastAsia="zh-CN"/>
        </w:rPr>
        <w:t xml:space="preserve">is the information that will be collected included in records that are subject to the Privacy Act of 1974?   [ </w:t>
      </w:r>
      <w:r w:rsidR="00254899">
        <w:rPr>
          <w:bCs/>
          <w:szCs w:val="20"/>
          <w:lang w:eastAsia="zh-CN"/>
        </w:rPr>
        <w:t>X</w:t>
      </w:r>
      <w:r w:rsidR="009239AA" w:rsidRPr="00E05C6B">
        <w:rPr>
          <w:bCs/>
          <w:szCs w:val="20"/>
          <w:lang w:eastAsia="zh-CN"/>
        </w:rPr>
        <w:t xml:space="preserve"> ] Yes [  ] No</w:t>
      </w:r>
      <w:r w:rsidR="00C86E91" w:rsidRPr="00E05C6B">
        <w:rPr>
          <w:bCs/>
          <w:szCs w:val="20"/>
          <w:lang w:eastAsia="zh-CN"/>
        </w:rPr>
        <w:t xml:space="preserve">   </w:t>
      </w:r>
    </w:p>
    <w:p w14:paraId="352BDC4E" w14:textId="731A1B38" w:rsidR="00C86E91" w:rsidRPr="00E05C6B" w:rsidRDefault="00C86E91" w:rsidP="00C86E91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f Applicable, has a System or Records Notice been published?  [ </w:t>
      </w:r>
      <w:r w:rsidR="00254899">
        <w:rPr>
          <w:bCs/>
          <w:szCs w:val="20"/>
          <w:lang w:eastAsia="zh-CN"/>
        </w:rPr>
        <w:t>X</w:t>
      </w:r>
      <w:r w:rsidRPr="00E05C6B">
        <w:rPr>
          <w:bCs/>
          <w:szCs w:val="20"/>
          <w:lang w:eastAsia="zh-CN"/>
        </w:rPr>
        <w:t xml:space="preserve"> ] Yes  [  ] No</w:t>
      </w:r>
    </w:p>
    <w:p w14:paraId="6EAF7C3E" w14:textId="77777777" w:rsidR="00633F74" w:rsidRPr="00E05C6B" w:rsidRDefault="00633F74" w:rsidP="00633F74">
      <w:pPr>
        <w:pStyle w:val="ListParagraph"/>
        <w:ind w:left="360"/>
        <w:rPr>
          <w:bCs/>
          <w:szCs w:val="20"/>
          <w:lang w:eastAsia="zh-CN"/>
        </w:rPr>
      </w:pPr>
    </w:p>
    <w:p w14:paraId="5D3E438B" w14:textId="5D7E7B06" w:rsidR="00C86E91" w:rsidRPr="00E05C6B" w:rsidRDefault="00CB1078" w:rsidP="00C86E91">
      <w:pPr>
        <w:pStyle w:val="ListParagraph"/>
        <w:ind w:left="0"/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t>Gifts or Payments</w:t>
      </w:r>
      <w:r w:rsidR="00C86E91" w:rsidRPr="00E05C6B">
        <w:rPr>
          <w:b/>
          <w:bCs/>
          <w:szCs w:val="20"/>
          <w:lang w:eastAsia="zh-CN"/>
        </w:rPr>
        <w:t>:</w:t>
      </w:r>
    </w:p>
    <w:p w14:paraId="00257E14" w14:textId="77777777" w:rsidR="00F60930" w:rsidRPr="00E05C6B" w:rsidRDefault="00C86E91" w:rsidP="00C86E91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s an incentive (e.g., money or reimbursement of expenses, token of appreciation) provided to participants?  </w:t>
      </w:r>
    </w:p>
    <w:p w14:paraId="38B2106D" w14:textId="33B2CA15" w:rsidR="00C86E91" w:rsidRPr="00E05C6B" w:rsidRDefault="00C86E91" w:rsidP="00C86E91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[  ] Yes [</w:t>
      </w:r>
      <w:r w:rsidR="00944596">
        <w:rPr>
          <w:bCs/>
          <w:szCs w:val="20"/>
          <w:lang w:eastAsia="zh-CN"/>
        </w:rPr>
        <w:t>X</w:t>
      </w:r>
      <w:r w:rsidRPr="00E05C6B">
        <w:rPr>
          <w:bCs/>
          <w:szCs w:val="20"/>
          <w:lang w:eastAsia="zh-CN"/>
        </w:rPr>
        <w:t xml:space="preserve">] No  </w:t>
      </w:r>
    </w:p>
    <w:p w14:paraId="1F31C615" w14:textId="77777777" w:rsidR="007448E4" w:rsidRPr="00E05C6B" w:rsidRDefault="007448E4" w:rsidP="00C86E91">
      <w:pPr>
        <w:rPr>
          <w:b/>
        </w:rPr>
      </w:pPr>
    </w:p>
    <w:p w14:paraId="316A7337" w14:textId="5388DEEE" w:rsidR="005E714A" w:rsidRPr="00E05C6B" w:rsidRDefault="003668D6" w:rsidP="00C86E91">
      <w:pPr>
        <w:rPr>
          <w:b/>
          <w:i/>
        </w:rPr>
      </w:pPr>
      <w:r w:rsidRPr="00E05C6B">
        <w:rPr>
          <w:b/>
        </w:rPr>
        <w:t xml:space="preserve">ESTIMATED </w:t>
      </w:r>
      <w:r w:rsidR="005E714A" w:rsidRPr="00E05C6B">
        <w:rPr>
          <w:b/>
        </w:rPr>
        <w:t>BURDEN HOUR</w:t>
      </w:r>
      <w:r w:rsidR="00441434" w:rsidRPr="00E05C6B">
        <w:rPr>
          <w:b/>
        </w:rPr>
        <w:t>S</w:t>
      </w:r>
      <w:r w:rsidR="005E714A" w:rsidRPr="00E05C6B">
        <w:rPr>
          <w:b/>
        </w:rPr>
        <w:t xml:space="preserve"> </w:t>
      </w:r>
      <w:r w:rsidR="00BC676D" w:rsidRPr="00E05C6B">
        <w:rPr>
          <w:b/>
        </w:rPr>
        <w:t>and COSTS</w:t>
      </w: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37"/>
        <w:gridCol w:w="1530"/>
        <w:gridCol w:w="1980"/>
        <w:gridCol w:w="2160"/>
        <w:gridCol w:w="1530"/>
      </w:tblGrid>
      <w:tr w:rsidR="003668D6" w:rsidRPr="00E05C6B" w14:paraId="52C6CDBC" w14:textId="77777777" w:rsidTr="007448E4">
        <w:trPr>
          <w:trHeight w:val="674"/>
        </w:trPr>
        <w:tc>
          <w:tcPr>
            <w:tcW w:w="2137" w:type="dxa"/>
          </w:tcPr>
          <w:p w14:paraId="4F388481" w14:textId="233E0378" w:rsidR="001D67DA" w:rsidRPr="00E05C6B" w:rsidRDefault="003668D6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530" w:type="dxa"/>
          </w:tcPr>
          <w:p w14:paraId="46402014" w14:textId="4E8AA37B" w:rsidR="003668D6" w:rsidRPr="00E05C6B" w:rsidRDefault="00887606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4C2963">
              <w:rPr>
                <w:bCs/>
                <w:szCs w:val="20"/>
                <w:lang w:eastAsia="zh-CN"/>
              </w:rPr>
              <w:t>No. of Respon</w:t>
            </w:r>
            <w:r w:rsidR="00232C3E" w:rsidRPr="004C2963">
              <w:rPr>
                <w:bCs/>
                <w:szCs w:val="20"/>
                <w:lang w:eastAsia="zh-CN"/>
              </w:rPr>
              <w:t>d</w:t>
            </w:r>
            <w:r w:rsidR="003668D6" w:rsidRPr="004C2963">
              <w:rPr>
                <w:bCs/>
                <w:szCs w:val="20"/>
                <w:lang w:eastAsia="zh-CN"/>
              </w:rPr>
              <w:t>ents</w:t>
            </w:r>
          </w:p>
        </w:tc>
        <w:tc>
          <w:tcPr>
            <w:tcW w:w="1980" w:type="dxa"/>
          </w:tcPr>
          <w:p w14:paraId="251B8997" w14:textId="1D17E791" w:rsidR="003668D6" w:rsidRPr="00E05C6B" w:rsidRDefault="003668D6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14:paraId="67779204" w14:textId="391B5867" w:rsidR="003668D6" w:rsidRPr="00E05C6B" w:rsidRDefault="003668D6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Time per Response</w:t>
            </w:r>
          </w:p>
          <w:p w14:paraId="71299DBC" w14:textId="691B4022" w:rsidR="003668D6" w:rsidRPr="00E05C6B" w:rsidRDefault="003668D6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14:paraId="64951FEB" w14:textId="77777777" w:rsidR="003668D6" w:rsidRPr="00E05C6B" w:rsidRDefault="003668D6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Total Burden</w:t>
            </w:r>
          </w:p>
          <w:p w14:paraId="47F6667E" w14:textId="55783496" w:rsidR="003668D6" w:rsidRPr="00E05C6B" w:rsidRDefault="003668D6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Hours</w:t>
            </w:r>
          </w:p>
        </w:tc>
      </w:tr>
      <w:tr w:rsidR="001D67DA" w:rsidRPr="00E05C6B" w14:paraId="6BCDD488" w14:textId="77777777" w:rsidTr="007448E4">
        <w:trPr>
          <w:trHeight w:val="260"/>
        </w:trPr>
        <w:tc>
          <w:tcPr>
            <w:tcW w:w="2137" w:type="dxa"/>
          </w:tcPr>
          <w:p w14:paraId="584BAB93" w14:textId="4DA6CA02" w:rsidR="001D67DA" w:rsidRPr="00E05C6B" w:rsidRDefault="00CB6E0C" w:rsidP="00843796">
            <w:pPr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Private sector</w:t>
            </w:r>
            <w:r w:rsidR="00F05D2A">
              <w:rPr>
                <w:bCs/>
                <w:szCs w:val="20"/>
                <w:lang w:eastAsia="zh-CN"/>
              </w:rPr>
              <w:t xml:space="preserve"> (epidemiologists)</w:t>
            </w:r>
          </w:p>
        </w:tc>
        <w:tc>
          <w:tcPr>
            <w:tcW w:w="1530" w:type="dxa"/>
            <w:vAlign w:val="center"/>
          </w:tcPr>
          <w:p w14:paraId="6A01FA65" w14:textId="1E39E63F" w:rsidR="001D67DA" w:rsidRPr="00E05C6B" w:rsidRDefault="002C5AFB" w:rsidP="006C1D41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340</w:t>
            </w:r>
          </w:p>
        </w:tc>
        <w:tc>
          <w:tcPr>
            <w:tcW w:w="1980" w:type="dxa"/>
            <w:vAlign w:val="center"/>
          </w:tcPr>
          <w:p w14:paraId="68EFE648" w14:textId="29CA231B" w:rsidR="001D67DA" w:rsidRPr="00E05C6B" w:rsidRDefault="004C2963" w:rsidP="006C1D41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14:paraId="56624015" w14:textId="1562BF80" w:rsidR="001D67DA" w:rsidRPr="00E05C6B" w:rsidRDefault="00F70C53" w:rsidP="006C1D41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9/60</w:t>
            </w:r>
          </w:p>
        </w:tc>
        <w:tc>
          <w:tcPr>
            <w:tcW w:w="1530" w:type="dxa"/>
            <w:vAlign w:val="center"/>
          </w:tcPr>
          <w:p w14:paraId="12413D00" w14:textId="5E1B29D9" w:rsidR="001D67DA" w:rsidRPr="00E05C6B" w:rsidRDefault="004C2963" w:rsidP="006C1D41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51</w:t>
            </w:r>
          </w:p>
        </w:tc>
      </w:tr>
      <w:tr w:rsidR="004C06D8" w:rsidRPr="00E05C6B" w14:paraId="6A1C1327" w14:textId="77777777" w:rsidTr="007448E4">
        <w:trPr>
          <w:trHeight w:val="289"/>
        </w:trPr>
        <w:tc>
          <w:tcPr>
            <w:tcW w:w="2137" w:type="dxa"/>
          </w:tcPr>
          <w:p w14:paraId="11E9B3B8" w14:textId="221CDF27" w:rsidR="004C06D8" w:rsidRPr="00E05C6B" w:rsidRDefault="004C06D8" w:rsidP="00843796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530" w:type="dxa"/>
            <w:vAlign w:val="center"/>
          </w:tcPr>
          <w:p w14:paraId="4DA04B98" w14:textId="31CDA0B8" w:rsidR="004C06D8" w:rsidRPr="00E05C6B" w:rsidRDefault="00F70C53" w:rsidP="006C1D41">
            <w:pPr>
              <w:jc w:val="center"/>
              <w:rPr>
                <w:b/>
                <w:bCs/>
                <w:szCs w:val="20"/>
                <w:lang w:eastAsia="zh-CN"/>
              </w:rPr>
            </w:pPr>
            <w:r>
              <w:rPr>
                <w:b/>
                <w:bCs/>
                <w:szCs w:val="20"/>
                <w:lang w:eastAsia="zh-CN"/>
              </w:rPr>
              <w:t>340</w:t>
            </w:r>
          </w:p>
        </w:tc>
        <w:tc>
          <w:tcPr>
            <w:tcW w:w="1980" w:type="dxa"/>
            <w:vAlign w:val="center"/>
          </w:tcPr>
          <w:p w14:paraId="1980F770" w14:textId="5CFEA5EA" w:rsidR="004C06D8" w:rsidRPr="00E05C6B" w:rsidRDefault="00CB6E0C" w:rsidP="006C1D41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340</w:t>
            </w:r>
          </w:p>
        </w:tc>
        <w:tc>
          <w:tcPr>
            <w:tcW w:w="2160" w:type="dxa"/>
            <w:vAlign w:val="center"/>
          </w:tcPr>
          <w:p w14:paraId="03A148C7" w14:textId="50B481A7" w:rsidR="004C06D8" w:rsidRPr="00E05C6B" w:rsidRDefault="004C06D8" w:rsidP="006C1D41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14:paraId="5D719989" w14:textId="5078AF98" w:rsidR="004C06D8" w:rsidRPr="00F05D2A" w:rsidRDefault="00F70C53" w:rsidP="006C1D41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F05D2A">
              <w:rPr>
                <w:b/>
                <w:bCs/>
                <w:szCs w:val="20"/>
                <w:lang w:eastAsia="zh-CN"/>
              </w:rPr>
              <w:t>51</w:t>
            </w:r>
          </w:p>
        </w:tc>
      </w:tr>
    </w:tbl>
    <w:p w14:paraId="427C3695" w14:textId="1B6E1BE4" w:rsidR="009A036B" w:rsidRPr="00E05C6B" w:rsidRDefault="009A036B" w:rsidP="009A036B">
      <w:pPr>
        <w:rPr>
          <w:bCs/>
          <w:szCs w:val="20"/>
          <w:lang w:eastAsia="zh-CN"/>
        </w:rPr>
      </w:pPr>
    </w:p>
    <w:p w14:paraId="6A30AEE0" w14:textId="77777777" w:rsidR="00887606" w:rsidRPr="00E05C6B" w:rsidRDefault="00887606" w:rsidP="009A036B">
      <w:pPr>
        <w:rPr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="00CA2010" w:rsidRPr="00E05C6B" w14:paraId="4571DEC4" w14:textId="77777777" w:rsidTr="007448E4">
        <w:trPr>
          <w:trHeight w:val="274"/>
        </w:trPr>
        <w:tc>
          <w:tcPr>
            <w:tcW w:w="2767" w:type="dxa"/>
            <w:vAlign w:val="center"/>
          </w:tcPr>
          <w:p w14:paraId="5F8A8C18" w14:textId="5DBA14B8" w:rsidR="00CA2010" w:rsidRPr="00E05C6B" w:rsidRDefault="00CA2010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14:paraId="245EFC46" w14:textId="1A1EBA09" w:rsidR="00CA2010" w:rsidRPr="00E05C6B" w:rsidRDefault="00CA2010" w:rsidP="00F05D2A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Total Burden</w:t>
            </w:r>
            <w:r w:rsidR="00F05D2A">
              <w:rPr>
                <w:bCs/>
                <w:szCs w:val="20"/>
                <w:lang w:eastAsia="zh-CN"/>
              </w:rPr>
              <w:t xml:space="preserve"> </w:t>
            </w:r>
            <w:r w:rsidRPr="00E05C6B">
              <w:rPr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14:paraId="6B00E0B8" w14:textId="500D5D12" w:rsidR="00CA2010" w:rsidRPr="00E05C6B" w:rsidRDefault="00590DB6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 xml:space="preserve">Hourly </w:t>
            </w:r>
            <w:r w:rsidR="00CA2010" w:rsidRPr="00E05C6B">
              <w:rPr>
                <w:bCs/>
                <w:szCs w:val="20"/>
                <w:lang w:eastAsia="zh-CN"/>
              </w:rPr>
              <w:t>Wage Rate*</w:t>
            </w:r>
          </w:p>
        </w:tc>
        <w:tc>
          <w:tcPr>
            <w:tcW w:w="2070" w:type="dxa"/>
            <w:vAlign w:val="center"/>
          </w:tcPr>
          <w:p w14:paraId="1BB9E423" w14:textId="46B9CCA2" w:rsidR="00CA2010" w:rsidRPr="00E05C6B" w:rsidRDefault="00CA2010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Total Burden Cost</w:t>
            </w:r>
          </w:p>
        </w:tc>
      </w:tr>
      <w:tr w:rsidR="00CA2010" w:rsidRPr="00E05C6B" w14:paraId="1E9025C2" w14:textId="77777777" w:rsidTr="002B4219">
        <w:trPr>
          <w:trHeight w:val="260"/>
        </w:trPr>
        <w:tc>
          <w:tcPr>
            <w:tcW w:w="2767" w:type="dxa"/>
          </w:tcPr>
          <w:p w14:paraId="3C7BED0E" w14:textId="279C570E" w:rsidR="00CA2010" w:rsidRPr="00E05C6B" w:rsidRDefault="00CB6E0C" w:rsidP="009A036B">
            <w:pPr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Private sector</w:t>
            </w:r>
            <w:r w:rsidR="00C96EB7">
              <w:rPr>
                <w:bCs/>
                <w:szCs w:val="20"/>
                <w:lang w:eastAsia="zh-CN"/>
              </w:rPr>
              <w:t xml:space="preserve"> (epidemiologists)</w:t>
            </w:r>
          </w:p>
        </w:tc>
        <w:tc>
          <w:tcPr>
            <w:tcW w:w="2160" w:type="dxa"/>
            <w:vAlign w:val="center"/>
          </w:tcPr>
          <w:p w14:paraId="7942027B" w14:textId="5EE85CD7" w:rsidR="00CA2010" w:rsidRPr="00E05C6B" w:rsidRDefault="00C96EB7" w:rsidP="006C1D41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51</w:t>
            </w:r>
          </w:p>
        </w:tc>
        <w:tc>
          <w:tcPr>
            <w:tcW w:w="2340" w:type="dxa"/>
            <w:vAlign w:val="center"/>
          </w:tcPr>
          <w:p w14:paraId="74662510" w14:textId="7EFD18C1" w:rsidR="00CA2010" w:rsidRPr="00E05C6B" w:rsidRDefault="001564CF" w:rsidP="006C1D41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C96EB7">
              <w:rPr>
                <w:bCs/>
                <w:szCs w:val="20"/>
                <w:lang w:eastAsia="zh-CN"/>
              </w:rPr>
              <w:t>36.65</w:t>
            </w:r>
          </w:p>
        </w:tc>
        <w:tc>
          <w:tcPr>
            <w:tcW w:w="2070" w:type="dxa"/>
            <w:vAlign w:val="center"/>
          </w:tcPr>
          <w:p w14:paraId="0DA8C4BC" w14:textId="39A9AA78" w:rsidR="00CA2010" w:rsidRPr="00E05C6B" w:rsidRDefault="00263A00" w:rsidP="006C1D41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C96EB7">
              <w:rPr>
                <w:bCs/>
                <w:szCs w:val="20"/>
                <w:lang w:eastAsia="zh-CN"/>
              </w:rPr>
              <w:t>1</w:t>
            </w:r>
            <w:r w:rsidR="002B4219">
              <w:rPr>
                <w:bCs/>
                <w:szCs w:val="20"/>
                <w:lang w:eastAsia="zh-CN"/>
              </w:rPr>
              <w:t>,</w:t>
            </w:r>
            <w:r w:rsidR="00C96EB7">
              <w:rPr>
                <w:bCs/>
                <w:szCs w:val="20"/>
                <w:lang w:eastAsia="zh-CN"/>
              </w:rPr>
              <w:t>869.15</w:t>
            </w:r>
          </w:p>
        </w:tc>
      </w:tr>
      <w:tr w:rsidR="001D67DA" w:rsidRPr="00E05C6B" w14:paraId="0DB664DC" w14:textId="77777777" w:rsidTr="007448E4">
        <w:trPr>
          <w:trHeight w:val="289"/>
        </w:trPr>
        <w:tc>
          <w:tcPr>
            <w:tcW w:w="2767" w:type="dxa"/>
          </w:tcPr>
          <w:p w14:paraId="1B054591" w14:textId="77777777" w:rsidR="001D67DA" w:rsidRPr="00E05C6B" w:rsidRDefault="001D67DA" w:rsidP="001D67DA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2160" w:type="dxa"/>
          </w:tcPr>
          <w:p w14:paraId="344A8718" w14:textId="3794086E" w:rsidR="001D67DA" w:rsidRPr="00E05C6B" w:rsidRDefault="007810A6" w:rsidP="006C1D41">
            <w:pPr>
              <w:jc w:val="center"/>
              <w:rPr>
                <w:b/>
                <w:bCs/>
                <w:szCs w:val="20"/>
                <w:lang w:eastAsia="zh-CN"/>
              </w:rPr>
            </w:pPr>
            <w:r>
              <w:rPr>
                <w:b/>
                <w:bCs/>
                <w:szCs w:val="20"/>
                <w:lang w:eastAsia="zh-CN"/>
              </w:rPr>
              <w:t>51</w:t>
            </w:r>
          </w:p>
        </w:tc>
        <w:tc>
          <w:tcPr>
            <w:tcW w:w="2340" w:type="dxa"/>
            <w:vAlign w:val="center"/>
          </w:tcPr>
          <w:p w14:paraId="2A2D7F22" w14:textId="77777777" w:rsidR="001D67DA" w:rsidRPr="00E05C6B" w:rsidRDefault="001D67DA" w:rsidP="006C1D41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14:paraId="2E7305E8" w14:textId="3CFD9722" w:rsidR="001D67DA" w:rsidRPr="00E05C6B" w:rsidRDefault="00263A00" w:rsidP="006C1D41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$</w:t>
            </w:r>
            <w:r w:rsidR="00A828A6">
              <w:rPr>
                <w:b/>
                <w:bCs/>
                <w:szCs w:val="20"/>
                <w:lang w:eastAsia="zh-CN"/>
              </w:rPr>
              <w:t>1</w:t>
            </w:r>
            <w:r w:rsidR="002B4219">
              <w:rPr>
                <w:b/>
                <w:bCs/>
                <w:szCs w:val="20"/>
                <w:lang w:eastAsia="zh-CN"/>
              </w:rPr>
              <w:t>,</w:t>
            </w:r>
            <w:r w:rsidR="00A828A6">
              <w:rPr>
                <w:b/>
                <w:bCs/>
                <w:szCs w:val="20"/>
                <w:lang w:eastAsia="zh-CN"/>
              </w:rPr>
              <w:t>869.15</w:t>
            </w:r>
          </w:p>
        </w:tc>
      </w:tr>
    </w:tbl>
    <w:p w14:paraId="2C0458EA" w14:textId="69ED4A62" w:rsidR="00E24A6B" w:rsidRPr="000176AF" w:rsidRDefault="00E24A6B" w:rsidP="00E24A6B">
      <w:pPr>
        <w:rPr>
          <w:bCs/>
          <w:sz w:val="22"/>
          <w:szCs w:val="22"/>
          <w:lang w:eastAsia="zh-CN"/>
        </w:rPr>
      </w:pPr>
      <w:r w:rsidRPr="000176AF">
        <w:rPr>
          <w:bCs/>
          <w:sz w:val="22"/>
          <w:szCs w:val="22"/>
          <w:lang w:eastAsia="zh-CN"/>
        </w:rPr>
        <w:t xml:space="preserve">*Source of the </w:t>
      </w:r>
      <w:r w:rsidR="00590DB6" w:rsidRPr="000176AF">
        <w:rPr>
          <w:bCs/>
          <w:sz w:val="22"/>
          <w:szCs w:val="22"/>
          <w:lang w:eastAsia="zh-CN"/>
        </w:rPr>
        <w:t>mean Hourly Wage R</w:t>
      </w:r>
      <w:r w:rsidRPr="000176AF">
        <w:rPr>
          <w:bCs/>
          <w:sz w:val="22"/>
          <w:szCs w:val="22"/>
          <w:lang w:eastAsia="zh-CN"/>
        </w:rPr>
        <w:t>ate is provided by the Bureau of Labor Statistics, Occupation title “</w:t>
      </w:r>
      <w:r w:rsidR="002B4219" w:rsidRPr="000176AF">
        <w:rPr>
          <w:bCs/>
          <w:sz w:val="22"/>
          <w:szCs w:val="22"/>
          <w:lang w:eastAsia="zh-CN"/>
        </w:rPr>
        <w:t>Epidemiologists</w:t>
      </w:r>
      <w:r w:rsidRPr="000176AF">
        <w:rPr>
          <w:bCs/>
          <w:sz w:val="22"/>
          <w:szCs w:val="22"/>
          <w:lang w:eastAsia="zh-CN"/>
        </w:rPr>
        <w:t>” 19-104</w:t>
      </w:r>
      <w:r w:rsidR="002B4219" w:rsidRPr="000176AF">
        <w:rPr>
          <w:bCs/>
          <w:sz w:val="22"/>
          <w:szCs w:val="22"/>
          <w:lang w:eastAsia="zh-CN"/>
        </w:rPr>
        <w:t>1</w:t>
      </w:r>
      <w:r w:rsidRPr="000176AF">
        <w:rPr>
          <w:bCs/>
          <w:sz w:val="22"/>
          <w:szCs w:val="22"/>
          <w:lang w:eastAsia="zh-CN"/>
        </w:rPr>
        <w:t>,</w:t>
      </w:r>
      <w:r w:rsidR="000176AF" w:rsidRPr="000176AF">
        <w:rPr>
          <w:bCs/>
          <w:sz w:val="22"/>
          <w:szCs w:val="22"/>
          <w:lang w:eastAsia="zh-CN"/>
        </w:rPr>
        <w:t xml:space="preserve"> </w:t>
      </w:r>
      <w:hyperlink r:id="rId9" w:anchor="00-0000" w:history="1">
        <w:r w:rsidR="000176AF" w:rsidRPr="000176AF">
          <w:rPr>
            <w:rStyle w:val="Hyperlink"/>
            <w:bCs/>
            <w:sz w:val="22"/>
            <w:szCs w:val="22"/>
            <w:lang w:eastAsia="zh-CN"/>
          </w:rPr>
          <w:t>https://www.bls.gov/oes/2017/May/oes_nat.htm#00-0000</w:t>
        </w:r>
      </w:hyperlink>
      <w:r w:rsidRPr="000176AF">
        <w:rPr>
          <w:bCs/>
          <w:sz w:val="22"/>
          <w:szCs w:val="22"/>
          <w:lang w:eastAsia="zh-CN"/>
        </w:rPr>
        <w:t>.</w:t>
      </w:r>
    </w:p>
    <w:p w14:paraId="6843B36D" w14:textId="77777777" w:rsidR="009A036B" w:rsidRPr="00E05C6B" w:rsidRDefault="009A036B" w:rsidP="00F3170F">
      <w:pPr>
        <w:rPr>
          <w:bCs/>
          <w:szCs w:val="20"/>
          <w:lang w:eastAsia="zh-CN"/>
        </w:rPr>
      </w:pPr>
    </w:p>
    <w:p w14:paraId="1FF3D714" w14:textId="3D4A1E9E" w:rsidR="0046355E" w:rsidRDefault="001C39F7">
      <w:pPr>
        <w:rPr>
          <w:bCs/>
          <w:szCs w:val="20"/>
          <w:lang w:eastAsia="zh-CN"/>
        </w:rPr>
      </w:pPr>
      <w:r w:rsidRPr="00E05C6B">
        <w:rPr>
          <w:b/>
        </w:rPr>
        <w:t xml:space="preserve">FEDERAL </w:t>
      </w:r>
      <w:r w:rsidR="009F5923" w:rsidRPr="00E05C6B">
        <w:rPr>
          <w:b/>
        </w:rPr>
        <w:t>COST</w:t>
      </w:r>
      <w:r w:rsidR="00F06866" w:rsidRPr="00E05C6B">
        <w:rPr>
          <w:b/>
        </w:rPr>
        <w:t>:</w:t>
      </w:r>
      <w:r w:rsidR="00895229" w:rsidRPr="00E05C6B">
        <w:rPr>
          <w:b/>
          <w:sz w:val="20"/>
          <w:szCs w:val="20"/>
        </w:rPr>
        <w:t xml:space="preserve"> </w:t>
      </w:r>
      <w:r w:rsidR="00C86E91" w:rsidRPr="00E05C6B">
        <w:rPr>
          <w:b/>
          <w:sz w:val="20"/>
          <w:szCs w:val="20"/>
        </w:rPr>
        <w:t xml:space="preserve"> </w:t>
      </w:r>
      <w:r w:rsidR="00C86E91" w:rsidRPr="00E05C6B">
        <w:rPr>
          <w:bCs/>
          <w:szCs w:val="20"/>
          <w:lang w:eastAsia="zh-CN"/>
        </w:rPr>
        <w:t xml:space="preserve">The estimated annual cost </w:t>
      </w:r>
      <w:r w:rsidR="007448E4" w:rsidRPr="00E05C6B">
        <w:rPr>
          <w:bCs/>
          <w:szCs w:val="20"/>
          <w:lang w:eastAsia="zh-CN"/>
        </w:rPr>
        <w:t xml:space="preserve">to the Federal government is </w:t>
      </w:r>
      <w:r w:rsidR="006C262D" w:rsidRPr="00E05C6B">
        <w:rPr>
          <w:bCs/>
          <w:szCs w:val="20"/>
          <w:lang w:eastAsia="zh-CN"/>
        </w:rPr>
        <w:t>$</w:t>
      </w:r>
      <w:r w:rsidR="00014239">
        <w:rPr>
          <w:bCs/>
          <w:szCs w:val="20"/>
          <w:lang w:eastAsia="zh-CN"/>
        </w:rPr>
        <w:t>12,</w:t>
      </w:r>
      <w:r w:rsidR="004728FB">
        <w:rPr>
          <w:bCs/>
          <w:szCs w:val="20"/>
          <w:lang w:eastAsia="zh-CN"/>
        </w:rPr>
        <w:t>604.90.</w:t>
      </w:r>
    </w:p>
    <w:p w14:paraId="18ABE038" w14:textId="77777777" w:rsidR="006A4358" w:rsidRPr="00E05C6B" w:rsidRDefault="006A4358">
      <w:pPr>
        <w:rPr>
          <w:bCs/>
          <w:szCs w:val="20"/>
          <w:lang w:eastAsia="zh-CN"/>
        </w:rPr>
      </w:pPr>
    </w:p>
    <w:tbl>
      <w:tblPr>
        <w:tblW w:w="936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1380"/>
        <w:gridCol w:w="1416"/>
        <w:gridCol w:w="1074"/>
        <w:gridCol w:w="1620"/>
        <w:gridCol w:w="1710"/>
      </w:tblGrid>
      <w:tr w:rsidR="00D35595" w:rsidRPr="00E05C6B" w14:paraId="4613A64A" w14:textId="77777777" w:rsidTr="00F05D2A">
        <w:trPr>
          <w:trHeight w:val="619"/>
        </w:trPr>
        <w:tc>
          <w:tcPr>
            <w:tcW w:w="21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B27AEA" w14:textId="77777777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Staff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7543057A" w14:textId="7D76C981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Grade/Step</w:t>
            </w:r>
          </w:p>
        </w:tc>
        <w:tc>
          <w:tcPr>
            <w:tcW w:w="141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3604C5" w14:textId="59FD66F6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Salary</w:t>
            </w:r>
            <w:r w:rsidR="001554C4" w:rsidRPr="00E05C6B">
              <w:rPr>
                <w:b/>
                <w:bCs/>
              </w:rPr>
              <w:t>**</w:t>
            </w:r>
          </w:p>
        </w:tc>
        <w:tc>
          <w:tcPr>
            <w:tcW w:w="107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61BF53" w14:textId="77777777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% of Effort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7341A76" w14:textId="77777777" w:rsidR="00590DB6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 xml:space="preserve">Fringe </w:t>
            </w:r>
          </w:p>
          <w:p w14:paraId="66F5B11C" w14:textId="12558DF8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(if applicable)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A9876D4" w14:textId="77777777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Total Cost to Gov’t</w:t>
            </w:r>
          </w:p>
        </w:tc>
      </w:tr>
      <w:tr w:rsidR="00D35595" w:rsidRPr="00E05C6B" w14:paraId="4FAF3996" w14:textId="77777777" w:rsidTr="00F05D2A">
        <w:trPr>
          <w:trHeight w:val="300"/>
        </w:trPr>
        <w:tc>
          <w:tcPr>
            <w:tcW w:w="21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ADF47B6" w14:textId="1979CA84" w:rsidR="00D35595" w:rsidRPr="00E05C6B" w:rsidRDefault="008E355F" w:rsidP="006B6D32">
            <w:pPr>
              <w:rPr>
                <w:bCs/>
                <w:szCs w:val="20"/>
                <w:lang w:eastAsia="zh-CN"/>
              </w:rPr>
            </w:pPr>
            <w:r w:rsidRPr="00E05C6B">
              <w:rPr>
                <w:b/>
              </w:rPr>
              <w:t>Federal Oversight</w:t>
            </w:r>
          </w:p>
        </w:tc>
        <w:tc>
          <w:tcPr>
            <w:tcW w:w="1380" w:type="dxa"/>
          </w:tcPr>
          <w:p w14:paraId="62CF015C" w14:textId="77777777" w:rsidR="00D35595" w:rsidRPr="00E05C6B" w:rsidRDefault="00D35595" w:rsidP="006B6D32"/>
        </w:tc>
        <w:tc>
          <w:tcPr>
            <w:tcW w:w="141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A740428" w14:textId="77777777" w:rsidR="00D35595" w:rsidRPr="00E05C6B" w:rsidRDefault="00D35595" w:rsidP="006B6D32"/>
        </w:tc>
        <w:tc>
          <w:tcPr>
            <w:tcW w:w="10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FD0554A" w14:textId="77777777" w:rsidR="00D35595" w:rsidRPr="00E05C6B" w:rsidRDefault="00D35595" w:rsidP="006B6D32">
            <w:pPr>
              <w:rPr>
                <w:i/>
                <w:highlight w:val="yellow"/>
              </w:rPr>
            </w:pPr>
          </w:p>
        </w:tc>
        <w:tc>
          <w:tcPr>
            <w:tcW w:w="1620" w:type="dxa"/>
            <w:shd w:val="clear" w:color="auto" w:fill="BFBFBF"/>
          </w:tcPr>
          <w:p w14:paraId="4664BACB" w14:textId="77777777" w:rsidR="00D35595" w:rsidRPr="00E05C6B" w:rsidRDefault="00D35595" w:rsidP="006B6D32"/>
        </w:tc>
        <w:tc>
          <w:tcPr>
            <w:tcW w:w="1710" w:type="dxa"/>
          </w:tcPr>
          <w:p w14:paraId="215EDF74" w14:textId="77777777" w:rsidR="00D35595" w:rsidRPr="00E05C6B" w:rsidRDefault="00D35595" w:rsidP="006B6D32"/>
        </w:tc>
      </w:tr>
      <w:tr w:rsidR="00D35595" w:rsidRPr="00E05C6B" w14:paraId="0BD72A8A" w14:textId="77777777" w:rsidTr="00F05D2A">
        <w:trPr>
          <w:trHeight w:val="300"/>
        </w:trPr>
        <w:tc>
          <w:tcPr>
            <w:tcW w:w="21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040FE2C" w14:textId="0E614392" w:rsidR="00D35595" w:rsidRPr="00E05C6B" w:rsidRDefault="008E355F" w:rsidP="00D35595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 xml:space="preserve">    </w:t>
            </w:r>
            <w:r w:rsidR="00C96EB7">
              <w:rPr>
                <w:bCs/>
                <w:szCs w:val="20"/>
                <w:lang w:eastAsia="zh-CN"/>
              </w:rPr>
              <w:t>Epidemiologist</w:t>
            </w:r>
          </w:p>
        </w:tc>
        <w:tc>
          <w:tcPr>
            <w:tcW w:w="1380" w:type="dxa"/>
            <w:vAlign w:val="center"/>
          </w:tcPr>
          <w:p w14:paraId="286386D2" w14:textId="28E3791A" w:rsidR="00D35595" w:rsidRPr="00E05C6B" w:rsidRDefault="002B4219" w:rsidP="00D3559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4/4</w:t>
            </w:r>
          </w:p>
        </w:tc>
        <w:tc>
          <w:tcPr>
            <w:tcW w:w="141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7FFE8" w14:textId="72CE2C68" w:rsidR="00D35595" w:rsidRPr="00E05C6B" w:rsidRDefault="00D35595" w:rsidP="00D35595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C96EB7">
              <w:rPr>
                <w:bCs/>
                <w:szCs w:val="20"/>
                <w:lang w:eastAsia="zh-CN"/>
              </w:rPr>
              <w:t>126</w:t>
            </w:r>
            <w:r w:rsidR="002B4219">
              <w:rPr>
                <w:bCs/>
                <w:szCs w:val="20"/>
                <w:lang w:eastAsia="zh-CN"/>
              </w:rPr>
              <w:t>,</w:t>
            </w:r>
            <w:r w:rsidR="00C96EB7">
              <w:rPr>
                <w:bCs/>
                <w:szCs w:val="20"/>
                <w:lang w:eastAsia="zh-CN"/>
              </w:rPr>
              <w:t>049</w:t>
            </w:r>
            <w:r w:rsidR="007810A6">
              <w:rPr>
                <w:bCs/>
                <w:szCs w:val="20"/>
                <w:lang w:eastAsia="zh-CN"/>
              </w:rPr>
              <w:t>.00</w:t>
            </w:r>
          </w:p>
        </w:tc>
        <w:tc>
          <w:tcPr>
            <w:tcW w:w="10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1240D" w14:textId="2F16CF5E" w:rsidR="00D35595" w:rsidRPr="00E05C6B" w:rsidRDefault="007810A6" w:rsidP="00D3559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0</w:t>
            </w:r>
            <w:r w:rsidR="00D35595" w:rsidRPr="00E05C6B">
              <w:rPr>
                <w:bCs/>
                <w:szCs w:val="20"/>
                <w:lang w:eastAsia="zh-CN"/>
              </w:rPr>
              <w:t>%</w:t>
            </w:r>
          </w:p>
        </w:tc>
        <w:tc>
          <w:tcPr>
            <w:tcW w:w="1620" w:type="dxa"/>
            <w:shd w:val="clear" w:color="auto" w:fill="BFBFBF"/>
            <w:vAlign w:val="center"/>
          </w:tcPr>
          <w:p w14:paraId="01B0C61E" w14:textId="77777777" w:rsidR="00D35595" w:rsidRPr="00E05C6B" w:rsidRDefault="00D35595" w:rsidP="00D35595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710" w:type="dxa"/>
            <w:vAlign w:val="center"/>
          </w:tcPr>
          <w:p w14:paraId="75AD13A2" w14:textId="6983B4C0" w:rsidR="00D35595" w:rsidRPr="00E05C6B" w:rsidRDefault="00D35595" w:rsidP="00D35595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C96EB7">
              <w:rPr>
                <w:bCs/>
                <w:szCs w:val="20"/>
                <w:lang w:eastAsia="zh-CN"/>
              </w:rPr>
              <w:t>12</w:t>
            </w:r>
            <w:r w:rsidR="00014239">
              <w:rPr>
                <w:bCs/>
                <w:szCs w:val="20"/>
                <w:lang w:eastAsia="zh-CN"/>
              </w:rPr>
              <w:t>,</w:t>
            </w:r>
            <w:r w:rsidR="007810A6">
              <w:rPr>
                <w:bCs/>
                <w:szCs w:val="20"/>
                <w:lang w:eastAsia="zh-CN"/>
              </w:rPr>
              <w:t>604</w:t>
            </w:r>
            <w:r w:rsidR="00C96EB7">
              <w:rPr>
                <w:bCs/>
                <w:szCs w:val="20"/>
                <w:lang w:eastAsia="zh-CN"/>
              </w:rPr>
              <w:t>.</w:t>
            </w:r>
            <w:r w:rsidR="007810A6">
              <w:rPr>
                <w:bCs/>
                <w:szCs w:val="20"/>
                <w:lang w:eastAsia="zh-CN"/>
              </w:rPr>
              <w:t>9</w:t>
            </w:r>
            <w:r w:rsidR="00C96EB7">
              <w:rPr>
                <w:bCs/>
                <w:szCs w:val="20"/>
                <w:lang w:eastAsia="zh-CN"/>
              </w:rPr>
              <w:t>0</w:t>
            </w:r>
          </w:p>
        </w:tc>
      </w:tr>
      <w:tr w:rsidR="00D35595" w:rsidRPr="00E05C6B" w14:paraId="7401E60C" w14:textId="77777777" w:rsidTr="00F05D2A">
        <w:trPr>
          <w:trHeight w:val="300"/>
        </w:trPr>
        <w:tc>
          <w:tcPr>
            <w:tcW w:w="21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7D2D268" w14:textId="77777777" w:rsidR="00D35595" w:rsidRPr="00E05C6B" w:rsidRDefault="00D35595" w:rsidP="006B6D32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380" w:type="dxa"/>
            <w:shd w:val="pct25" w:color="auto" w:fill="auto"/>
          </w:tcPr>
          <w:p w14:paraId="0DDEB042" w14:textId="77777777" w:rsidR="00D35595" w:rsidRPr="00E05C6B" w:rsidRDefault="00D35595" w:rsidP="006B6D32"/>
        </w:tc>
        <w:tc>
          <w:tcPr>
            <w:tcW w:w="141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31C8A9A" w14:textId="77777777" w:rsidR="00D35595" w:rsidRPr="00116450" w:rsidRDefault="00D35595" w:rsidP="006B6D32"/>
        </w:tc>
        <w:tc>
          <w:tcPr>
            <w:tcW w:w="1074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8FDF961" w14:textId="77777777" w:rsidR="00D35595" w:rsidRPr="00116450" w:rsidRDefault="00D35595" w:rsidP="006B6D32"/>
        </w:tc>
        <w:tc>
          <w:tcPr>
            <w:tcW w:w="1620" w:type="dxa"/>
            <w:shd w:val="clear" w:color="auto" w:fill="auto"/>
          </w:tcPr>
          <w:p w14:paraId="7254EA5B" w14:textId="77777777" w:rsidR="00D35595" w:rsidRPr="00116450" w:rsidRDefault="00D35595" w:rsidP="006B6D32"/>
        </w:tc>
        <w:tc>
          <w:tcPr>
            <w:tcW w:w="1710" w:type="dxa"/>
            <w:vAlign w:val="center"/>
          </w:tcPr>
          <w:p w14:paraId="3EAFA962" w14:textId="2B61E143" w:rsidR="00D35595" w:rsidRPr="00E05C6B" w:rsidRDefault="000176AF" w:rsidP="006B6D32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0</w:t>
            </w:r>
          </w:p>
        </w:tc>
      </w:tr>
      <w:tr w:rsidR="00D35595" w:rsidRPr="00E05C6B" w14:paraId="74523253" w14:textId="77777777" w:rsidTr="00F05D2A">
        <w:trPr>
          <w:trHeight w:val="300"/>
        </w:trPr>
        <w:tc>
          <w:tcPr>
            <w:tcW w:w="21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98B58A5" w14:textId="77777777" w:rsidR="00D35595" w:rsidRPr="00E05C6B" w:rsidRDefault="00D35595" w:rsidP="006B6D32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Travel</w:t>
            </w:r>
          </w:p>
        </w:tc>
        <w:tc>
          <w:tcPr>
            <w:tcW w:w="1380" w:type="dxa"/>
            <w:shd w:val="clear" w:color="auto" w:fill="BFBFBF"/>
          </w:tcPr>
          <w:p w14:paraId="21D495F9" w14:textId="77777777" w:rsidR="00D35595" w:rsidRPr="00E05C6B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416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38A37BD" w14:textId="77777777" w:rsidR="00D35595" w:rsidRPr="00E05C6B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074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889360A" w14:textId="77777777" w:rsidR="00D35595" w:rsidRPr="00E05C6B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shd w:val="clear" w:color="auto" w:fill="BFBFBF"/>
          </w:tcPr>
          <w:p w14:paraId="62EAD228" w14:textId="77777777" w:rsidR="00D35595" w:rsidRPr="00E05C6B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710" w:type="dxa"/>
            <w:vAlign w:val="center"/>
          </w:tcPr>
          <w:p w14:paraId="658D2F08" w14:textId="08D4832A" w:rsidR="00D35595" w:rsidRPr="00E05C6B" w:rsidRDefault="000176AF" w:rsidP="006B6D32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0</w:t>
            </w:r>
          </w:p>
        </w:tc>
      </w:tr>
      <w:tr w:rsidR="00D35595" w:rsidRPr="00E05C6B" w14:paraId="7AF4C3D0" w14:textId="77777777" w:rsidTr="00F05D2A">
        <w:trPr>
          <w:trHeight w:val="300"/>
        </w:trPr>
        <w:tc>
          <w:tcPr>
            <w:tcW w:w="21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06193FD" w14:textId="77777777" w:rsidR="00D35595" w:rsidRPr="00E05C6B" w:rsidRDefault="00D35595" w:rsidP="006B6D32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Other Cost</w:t>
            </w:r>
          </w:p>
        </w:tc>
        <w:tc>
          <w:tcPr>
            <w:tcW w:w="1380" w:type="dxa"/>
            <w:shd w:val="clear" w:color="auto" w:fill="BFBFBF"/>
          </w:tcPr>
          <w:p w14:paraId="0A7711E0" w14:textId="77777777" w:rsidR="00D35595" w:rsidRPr="00E05C6B" w:rsidRDefault="00D35595" w:rsidP="006B6D32"/>
        </w:tc>
        <w:tc>
          <w:tcPr>
            <w:tcW w:w="1416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4F5845C" w14:textId="77777777" w:rsidR="00D35595" w:rsidRPr="00E05C6B" w:rsidRDefault="00D35595" w:rsidP="006B6D32"/>
        </w:tc>
        <w:tc>
          <w:tcPr>
            <w:tcW w:w="1074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9E389ED" w14:textId="77777777" w:rsidR="00D35595" w:rsidRPr="00E05C6B" w:rsidRDefault="00D35595" w:rsidP="006B6D32"/>
        </w:tc>
        <w:tc>
          <w:tcPr>
            <w:tcW w:w="1620" w:type="dxa"/>
            <w:shd w:val="clear" w:color="auto" w:fill="BFBFBF"/>
          </w:tcPr>
          <w:p w14:paraId="192F0E09" w14:textId="77777777" w:rsidR="00D35595" w:rsidRPr="00E05C6B" w:rsidRDefault="00D35595" w:rsidP="006B6D32"/>
        </w:tc>
        <w:tc>
          <w:tcPr>
            <w:tcW w:w="1710" w:type="dxa"/>
            <w:vAlign w:val="center"/>
          </w:tcPr>
          <w:p w14:paraId="3D3A26F1" w14:textId="53DF18C3" w:rsidR="00D35595" w:rsidRPr="00E05C6B" w:rsidRDefault="000176AF" w:rsidP="006B6D32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0</w:t>
            </w:r>
          </w:p>
        </w:tc>
      </w:tr>
      <w:tr w:rsidR="00D35595" w:rsidRPr="00E05C6B" w14:paraId="53825F41" w14:textId="77777777" w:rsidTr="00F05D2A">
        <w:trPr>
          <w:trHeight w:val="300"/>
        </w:trPr>
        <w:tc>
          <w:tcPr>
            <w:tcW w:w="21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C12EB6" w14:textId="77777777" w:rsidR="00D35595" w:rsidRPr="00E05C6B" w:rsidRDefault="00D35595" w:rsidP="006B6D32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380" w:type="dxa"/>
          </w:tcPr>
          <w:p w14:paraId="3129FD72" w14:textId="77777777" w:rsidR="00D35595" w:rsidRPr="00E05C6B" w:rsidRDefault="00D35595" w:rsidP="006B6D32"/>
        </w:tc>
        <w:tc>
          <w:tcPr>
            <w:tcW w:w="141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2ECC5AC" w14:textId="657B6308" w:rsidR="00D35595" w:rsidRPr="00E05C6B" w:rsidRDefault="00D35595" w:rsidP="006B6D32"/>
        </w:tc>
        <w:tc>
          <w:tcPr>
            <w:tcW w:w="10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68275C" w14:textId="77777777" w:rsidR="00D35595" w:rsidRPr="00E05C6B" w:rsidRDefault="00D35595" w:rsidP="006B6D32"/>
        </w:tc>
        <w:tc>
          <w:tcPr>
            <w:tcW w:w="1620" w:type="dxa"/>
          </w:tcPr>
          <w:p w14:paraId="76BAC006" w14:textId="77777777" w:rsidR="00D35595" w:rsidRPr="00E05C6B" w:rsidRDefault="00D35595" w:rsidP="006B6D32"/>
        </w:tc>
        <w:tc>
          <w:tcPr>
            <w:tcW w:w="1710" w:type="dxa"/>
            <w:vAlign w:val="center"/>
          </w:tcPr>
          <w:p w14:paraId="75658A95" w14:textId="56D3299E" w:rsidR="00D35595" w:rsidRPr="00E05C6B" w:rsidRDefault="00D35595" w:rsidP="006B6D32">
            <w:pPr>
              <w:jc w:val="center"/>
            </w:pPr>
            <w:r w:rsidRPr="00E05C6B">
              <w:rPr>
                <w:b/>
                <w:bCs/>
                <w:szCs w:val="20"/>
                <w:lang w:eastAsia="zh-CN"/>
              </w:rPr>
              <w:t>$</w:t>
            </w:r>
            <w:r w:rsidR="007810A6">
              <w:rPr>
                <w:b/>
                <w:bCs/>
                <w:szCs w:val="20"/>
                <w:lang w:eastAsia="zh-CN"/>
              </w:rPr>
              <w:t>12,604.90</w:t>
            </w:r>
          </w:p>
        </w:tc>
      </w:tr>
    </w:tbl>
    <w:p w14:paraId="49126F05" w14:textId="77777777" w:rsidR="000176AF" w:rsidRPr="000176AF" w:rsidRDefault="00590DB6" w:rsidP="00F06866">
      <w:pPr>
        <w:rPr>
          <w:b/>
          <w:bCs/>
          <w:sz w:val="22"/>
          <w:szCs w:val="22"/>
          <w:u w:val="single"/>
        </w:rPr>
      </w:pPr>
      <w:r w:rsidRPr="000176AF">
        <w:rPr>
          <w:bCs/>
          <w:sz w:val="22"/>
          <w:szCs w:val="22"/>
          <w:lang w:eastAsia="zh-CN"/>
        </w:rPr>
        <w:t>**The salary in the table above is cited from</w:t>
      </w:r>
      <w:r w:rsidRPr="000176AF">
        <w:rPr>
          <w:sz w:val="22"/>
          <w:szCs w:val="22"/>
        </w:rPr>
        <w:t xml:space="preserve"> </w:t>
      </w:r>
      <w:hyperlink r:id="rId10" w:history="1">
        <w:r w:rsidRPr="000176AF">
          <w:rPr>
            <w:color w:val="7030A0"/>
            <w:sz w:val="22"/>
            <w:szCs w:val="22"/>
            <w:u w:val="single"/>
          </w:rPr>
          <w:t>https://www.opm.gov/policy-data-oversight/pay-leave/salaries-wages/salary-tables/18Tables/html/DCB.aspx</w:t>
        </w:r>
      </w:hyperlink>
      <w:r w:rsidRPr="000176AF">
        <w:rPr>
          <w:color w:val="5B9BD5" w:themeColor="accent1"/>
          <w:sz w:val="22"/>
          <w:szCs w:val="22"/>
          <w:u w:val="single"/>
        </w:rPr>
        <w:t xml:space="preserve"> </w:t>
      </w:r>
      <w:r w:rsidRPr="000176AF">
        <w:rPr>
          <w:sz w:val="22"/>
          <w:szCs w:val="22"/>
        </w:rPr>
        <w:t xml:space="preserve">  </w:t>
      </w:r>
    </w:p>
    <w:p w14:paraId="3F3EA5F4" w14:textId="77777777" w:rsidR="000176AF" w:rsidRDefault="000176AF" w:rsidP="00F06866">
      <w:pPr>
        <w:rPr>
          <w:b/>
          <w:bCs/>
          <w:szCs w:val="20"/>
          <w:u w:val="single"/>
        </w:rPr>
      </w:pPr>
    </w:p>
    <w:p w14:paraId="2491E674" w14:textId="6339E623" w:rsidR="0069403B" w:rsidRPr="000176AF" w:rsidRDefault="00ED6492" w:rsidP="00F06866">
      <w:r w:rsidRPr="00E05C6B">
        <w:rPr>
          <w:b/>
          <w:bCs/>
          <w:szCs w:val="20"/>
          <w:u w:val="single"/>
        </w:rPr>
        <w:t xml:space="preserve">If you are conducting a focus group, survey, or plan to employ statistical methods, please </w:t>
      </w:r>
      <w:r w:rsidR="0069403B" w:rsidRPr="00E05C6B">
        <w:rPr>
          <w:b/>
          <w:bCs/>
          <w:szCs w:val="20"/>
          <w:u w:val="single"/>
        </w:rPr>
        <w:t>provide answers to the following questions:</w:t>
      </w:r>
    </w:p>
    <w:p w14:paraId="0C42C410" w14:textId="77777777" w:rsidR="0069403B" w:rsidRPr="00E05C6B" w:rsidRDefault="0069403B" w:rsidP="00F06866">
      <w:pPr>
        <w:rPr>
          <w:b/>
          <w:sz w:val="20"/>
          <w:szCs w:val="20"/>
        </w:rPr>
      </w:pPr>
    </w:p>
    <w:p w14:paraId="78685E12" w14:textId="77777777" w:rsidR="00F06866" w:rsidRPr="00E05C6B" w:rsidRDefault="00636621" w:rsidP="00F06866">
      <w:pPr>
        <w:rPr>
          <w:b/>
        </w:rPr>
      </w:pPr>
      <w:r w:rsidRPr="00E05C6B">
        <w:rPr>
          <w:b/>
        </w:rPr>
        <w:t>The</w:t>
      </w:r>
      <w:r w:rsidR="0069403B" w:rsidRPr="00E05C6B">
        <w:rPr>
          <w:b/>
        </w:rPr>
        <w:t xml:space="preserve"> select</w:t>
      </w:r>
      <w:r w:rsidRPr="00E05C6B">
        <w:rPr>
          <w:b/>
        </w:rPr>
        <w:t>ion of your targeted respondents</w:t>
      </w:r>
    </w:p>
    <w:p w14:paraId="56EDC496" w14:textId="4F9C2079" w:rsidR="0069403B" w:rsidRPr="00E05C6B" w:rsidRDefault="0069403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Do you have a customer list or something similar that defines the universe of potential respondents</w:t>
      </w:r>
      <w:r w:rsidR="00636621" w:rsidRPr="00E05C6B">
        <w:rPr>
          <w:bCs/>
          <w:szCs w:val="20"/>
          <w:lang w:eastAsia="zh-CN"/>
        </w:rPr>
        <w:t xml:space="preserve"> and do you have a sampling plan for selecting from this universe</w:t>
      </w:r>
      <w:r w:rsidRPr="00E05C6B">
        <w:rPr>
          <w:bCs/>
          <w:szCs w:val="20"/>
          <w:lang w:eastAsia="zh-CN"/>
        </w:rPr>
        <w:t>?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="00636621" w:rsidRPr="00E05C6B">
        <w:rPr>
          <w:bCs/>
          <w:szCs w:val="20"/>
          <w:lang w:eastAsia="zh-CN"/>
        </w:rPr>
        <w:tab/>
      </w:r>
      <w:r w:rsidR="00636621" w:rsidRPr="00E05C6B">
        <w:rPr>
          <w:bCs/>
          <w:szCs w:val="20"/>
          <w:lang w:eastAsia="zh-CN"/>
        </w:rPr>
        <w:tab/>
      </w:r>
      <w:r w:rsidR="00636621"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>[</w:t>
      </w:r>
      <w:r w:rsidR="00944596">
        <w:rPr>
          <w:bCs/>
          <w:szCs w:val="20"/>
          <w:lang w:eastAsia="zh-CN"/>
        </w:rPr>
        <w:t>X</w:t>
      </w:r>
      <w:r w:rsidRPr="00E05C6B">
        <w:rPr>
          <w:bCs/>
          <w:szCs w:val="20"/>
          <w:lang w:eastAsia="zh-CN"/>
        </w:rPr>
        <w:t>] Yes</w:t>
      </w:r>
      <w:r w:rsidRPr="00E05C6B">
        <w:rPr>
          <w:bCs/>
          <w:szCs w:val="20"/>
          <w:lang w:eastAsia="zh-CN"/>
        </w:rPr>
        <w:tab/>
        <w:t>[</w:t>
      </w:r>
      <w:r w:rsidR="00887606" w:rsidRPr="00E05C6B">
        <w:rPr>
          <w:bCs/>
          <w:szCs w:val="20"/>
          <w:lang w:eastAsia="zh-CN"/>
        </w:rPr>
        <w:t xml:space="preserve">  </w:t>
      </w:r>
      <w:r w:rsidRPr="00E05C6B">
        <w:rPr>
          <w:bCs/>
          <w:szCs w:val="20"/>
          <w:lang w:eastAsia="zh-CN"/>
        </w:rPr>
        <w:t>] No</w:t>
      </w:r>
    </w:p>
    <w:p w14:paraId="7A9B85A1" w14:textId="5096DC50" w:rsidR="00636621" w:rsidRDefault="00636621" w:rsidP="00E2551B">
      <w:pPr>
        <w:rPr>
          <w:bCs/>
          <w:szCs w:val="20"/>
          <w:lang w:eastAsia="zh-CN"/>
        </w:rPr>
      </w:pPr>
    </w:p>
    <w:p w14:paraId="468EB903" w14:textId="14B465C1" w:rsidR="00055B4C" w:rsidRDefault="00055B4C" w:rsidP="00E2551B">
      <w:pPr>
        <w:rPr>
          <w:bCs/>
          <w:szCs w:val="20"/>
          <w:lang w:eastAsia="zh-CN"/>
        </w:rPr>
      </w:pPr>
      <w:r w:rsidRPr="00AE1320">
        <w:rPr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14:paraId="67B04905" w14:textId="77777777" w:rsidR="00055B4C" w:rsidRPr="00E05C6B" w:rsidRDefault="00055B4C" w:rsidP="00E2551B">
      <w:pPr>
        <w:rPr>
          <w:bCs/>
          <w:szCs w:val="20"/>
          <w:lang w:eastAsia="zh-CN"/>
        </w:rPr>
      </w:pPr>
    </w:p>
    <w:p w14:paraId="7615AE46" w14:textId="77777777" w:rsidR="00AE1320" w:rsidRDefault="00AE1320" w:rsidP="00AE1320">
      <w:pPr>
        <w:rPr>
          <w:sz w:val="22"/>
          <w:szCs w:val="22"/>
        </w:rPr>
      </w:pPr>
      <w:r>
        <w:t xml:space="preserve">Potential respondents will be identified as follows: PI of an active DCCPS grant that involves biospecimens (i.e. coded in PMA as involving biospecimens). All PIs meeting those criteria will be selected to receive the survey. </w:t>
      </w:r>
    </w:p>
    <w:p w14:paraId="22C6F49C" w14:textId="77777777" w:rsidR="004852F8" w:rsidRPr="00E05C6B" w:rsidRDefault="004852F8" w:rsidP="00F60930">
      <w:pPr>
        <w:rPr>
          <w:bCs/>
          <w:szCs w:val="20"/>
          <w:lang w:eastAsia="zh-CN"/>
        </w:rPr>
      </w:pPr>
    </w:p>
    <w:p w14:paraId="2112C5B4" w14:textId="45A2D166" w:rsidR="00A403BB" w:rsidRPr="00E05C6B" w:rsidRDefault="00A403BB" w:rsidP="00A403BB">
      <w:pPr>
        <w:rPr>
          <w:b/>
        </w:rPr>
      </w:pPr>
      <w:r w:rsidRPr="00E05C6B">
        <w:rPr>
          <w:b/>
        </w:rPr>
        <w:t>Administration of the Instrument</w:t>
      </w:r>
    </w:p>
    <w:p w14:paraId="68375996" w14:textId="77777777" w:rsidR="00A403BB" w:rsidRPr="00E05C6B" w:rsidRDefault="001B0AAA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H</w:t>
      </w:r>
      <w:r w:rsidR="00A403BB" w:rsidRPr="00E05C6B">
        <w:rPr>
          <w:bCs/>
          <w:szCs w:val="20"/>
          <w:lang w:eastAsia="zh-CN"/>
        </w:rPr>
        <w:t>ow will you collect the information? (Check all that apply)</w:t>
      </w:r>
    </w:p>
    <w:p w14:paraId="2E74CF79" w14:textId="1BB6318D" w:rsidR="001B0AAA" w:rsidRPr="00E05C6B" w:rsidRDefault="00A403B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[</w:t>
      </w:r>
      <w:r w:rsidR="00944596">
        <w:rPr>
          <w:bCs/>
          <w:szCs w:val="20"/>
          <w:lang w:eastAsia="zh-CN"/>
        </w:rPr>
        <w:t>X</w:t>
      </w:r>
      <w:r w:rsidRPr="00E05C6B">
        <w:rPr>
          <w:bCs/>
          <w:szCs w:val="20"/>
          <w:lang w:eastAsia="zh-CN"/>
        </w:rPr>
        <w:t>] Web-based</w:t>
      </w:r>
      <w:r w:rsidR="001B0AAA" w:rsidRPr="00E05C6B">
        <w:rPr>
          <w:bCs/>
          <w:szCs w:val="20"/>
          <w:lang w:eastAsia="zh-CN"/>
        </w:rPr>
        <w:t xml:space="preserve"> or other forms of Social Media </w:t>
      </w:r>
    </w:p>
    <w:p w14:paraId="524811B9" w14:textId="77777777" w:rsidR="001B0AAA" w:rsidRPr="00E05C6B" w:rsidRDefault="00A403B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r w:rsidR="001B0AAA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Telephone</w:t>
      </w:r>
      <w:r w:rsidRPr="00E05C6B">
        <w:rPr>
          <w:bCs/>
          <w:szCs w:val="20"/>
          <w:lang w:eastAsia="zh-CN"/>
        </w:rPr>
        <w:tab/>
      </w:r>
    </w:p>
    <w:p w14:paraId="31DCCBF6" w14:textId="77777777" w:rsidR="001B0AAA" w:rsidRPr="00E05C6B" w:rsidRDefault="00A403B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[</w:t>
      </w:r>
      <w:r w:rsidR="001B0AAA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 xml:space="preserve"> ] In-person</w:t>
      </w:r>
      <w:r w:rsidRPr="00E05C6B">
        <w:rPr>
          <w:bCs/>
          <w:szCs w:val="20"/>
          <w:lang w:eastAsia="zh-CN"/>
        </w:rPr>
        <w:tab/>
      </w:r>
    </w:p>
    <w:p w14:paraId="7E896977" w14:textId="77777777" w:rsidR="001B0AAA" w:rsidRPr="00E05C6B" w:rsidRDefault="00A403B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r w:rsidR="001B0AAA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Mail</w:t>
      </w:r>
      <w:r w:rsidR="001B0AAA" w:rsidRPr="00E05C6B">
        <w:rPr>
          <w:bCs/>
          <w:szCs w:val="20"/>
          <w:lang w:eastAsia="zh-CN"/>
        </w:rPr>
        <w:t xml:space="preserve"> </w:t>
      </w:r>
    </w:p>
    <w:p w14:paraId="789FF6E8" w14:textId="77777777" w:rsidR="001B0AAA" w:rsidRPr="00E05C6B" w:rsidRDefault="00A403B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r w:rsidR="001B0AAA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Other, Explain</w:t>
      </w:r>
    </w:p>
    <w:p w14:paraId="2BD02C13" w14:textId="77777777" w:rsidR="00A666E0" w:rsidRPr="00E05C6B" w:rsidRDefault="00A666E0" w:rsidP="0096459E">
      <w:pPr>
        <w:rPr>
          <w:bCs/>
          <w:szCs w:val="20"/>
          <w:lang w:eastAsia="zh-CN"/>
        </w:rPr>
      </w:pPr>
    </w:p>
    <w:p w14:paraId="6C37B03D" w14:textId="52C957AB" w:rsidR="00F24CFC" w:rsidRPr="00E05C6B" w:rsidRDefault="00F24CFC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Will interviewers or facilitators be used?  [  ] Yes [</w:t>
      </w:r>
      <w:r w:rsidR="00944596">
        <w:rPr>
          <w:bCs/>
          <w:szCs w:val="20"/>
          <w:lang w:eastAsia="zh-CN"/>
        </w:rPr>
        <w:t>X</w:t>
      </w:r>
      <w:r w:rsidR="00887606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No</w:t>
      </w:r>
    </w:p>
    <w:p w14:paraId="49079AF9" w14:textId="43D128CF" w:rsidR="001E78C3" w:rsidRPr="00E05C6B" w:rsidRDefault="001E78C3" w:rsidP="00E2551B">
      <w:pPr>
        <w:rPr>
          <w:bCs/>
          <w:szCs w:val="20"/>
          <w:lang w:eastAsia="zh-CN"/>
        </w:rPr>
      </w:pPr>
    </w:p>
    <w:p w14:paraId="7F8AF448" w14:textId="77777777" w:rsidR="001E78C3" w:rsidRPr="00E05C6B" w:rsidRDefault="001E78C3" w:rsidP="001E78C3">
      <w:pPr>
        <w:rPr>
          <w:b/>
        </w:rPr>
      </w:pPr>
      <w:r w:rsidRPr="00E05C6B">
        <w:rPr>
          <w:b/>
        </w:rPr>
        <w:t>Please make sure that all instruments, instructions, and scripts are submitted with the request.</w:t>
      </w:r>
    </w:p>
    <w:p w14:paraId="10CA7AF3" w14:textId="77777777" w:rsidR="001E78C3" w:rsidRDefault="001E78C3" w:rsidP="001E78C3">
      <w:pPr>
        <w:pStyle w:val="Heading2"/>
        <w:tabs>
          <w:tab w:val="left" w:pos="900"/>
        </w:tabs>
        <w:ind w:right="-180"/>
        <w:rPr>
          <w:sz w:val="28"/>
        </w:rPr>
      </w:pPr>
    </w:p>
    <w:p w14:paraId="613241B3" w14:textId="77777777" w:rsidR="008A0D31" w:rsidRDefault="008A0D31" w:rsidP="001E78C3">
      <w:pPr>
        <w:rPr>
          <w:b/>
          <w:sz w:val="22"/>
          <w:szCs w:val="22"/>
          <w:highlight w:val="yellow"/>
        </w:rPr>
      </w:pPr>
    </w:p>
    <w:sectPr w:rsidR="008A0D31" w:rsidSect="00DE34C7">
      <w:footerReference w:type="default" r:id="rId11"/>
      <w:pgSz w:w="12240" w:h="15840"/>
      <w:pgMar w:top="720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17BAF4" w14:textId="77777777" w:rsidR="000546A2" w:rsidRDefault="000546A2">
      <w:r>
        <w:separator/>
      </w:r>
    </w:p>
  </w:endnote>
  <w:endnote w:type="continuationSeparator" w:id="0">
    <w:p w14:paraId="252D011F" w14:textId="77777777" w:rsidR="000546A2" w:rsidRDefault="000546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D14D98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795444" w14:textId="77777777" w:rsidR="000546A2" w:rsidRDefault="000546A2">
      <w:r>
        <w:separator/>
      </w:r>
    </w:p>
  </w:footnote>
  <w:footnote w:type="continuationSeparator" w:id="0">
    <w:p w14:paraId="62194EAD" w14:textId="77777777" w:rsidR="000546A2" w:rsidRDefault="000546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1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19"/>
  </w:num>
  <w:num w:numId="4">
    <w:abstractNumId w:val="21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2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2E27"/>
    <w:rsid w:val="000071D1"/>
    <w:rsid w:val="00014239"/>
    <w:rsid w:val="000176AF"/>
    <w:rsid w:val="00023A57"/>
    <w:rsid w:val="000470B4"/>
    <w:rsid w:val="00047A64"/>
    <w:rsid w:val="000546A2"/>
    <w:rsid w:val="00055B4C"/>
    <w:rsid w:val="00067329"/>
    <w:rsid w:val="000722CE"/>
    <w:rsid w:val="000913EC"/>
    <w:rsid w:val="000B2838"/>
    <w:rsid w:val="000D44CA"/>
    <w:rsid w:val="000E200B"/>
    <w:rsid w:val="000F68BE"/>
    <w:rsid w:val="00116450"/>
    <w:rsid w:val="00124E48"/>
    <w:rsid w:val="00141563"/>
    <w:rsid w:val="001554C4"/>
    <w:rsid w:val="001564CF"/>
    <w:rsid w:val="00162F83"/>
    <w:rsid w:val="001855D1"/>
    <w:rsid w:val="001855DF"/>
    <w:rsid w:val="0018717E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214F"/>
    <w:rsid w:val="001E78C3"/>
    <w:rsid w:val="00212FC5"/>
    <w:rsid w:val="00232C3E"/>
    <w:rsid w:val="00237B48"/>
    <w:rsid w:val="0024521E"/>
    <w:rsid w:val="002536E4"/>
    <w:rsid w:val="00254899"/>
    <w:rsid w:val="00262811"/>
    <w:rsid w:val="00263A00"/>
    <w:rsid w:val="00263C3D"/>
    <w:rsid w:val="00274D0B"/>
    <w:rsid w:val="002777B1"/>
    <w:rsid w:val="00284110"/>
    <w:rsid w:val="002934A1"/>
    <w:rsid w:val="002B0569"/>
    <w:rsid w:val="002B3C95"/>
    <w:rsid w:val="002B4219"/>
    <w:rsid w:val="002C5AFB"/>
    <w:rsid w:val="002D0B92"/>
    <w:rsid w:val="002D26E2"/>
    <w:rsid w:val="00337912"/>
    <w:rsid w:val="00350CE6"/>
    <w:rsid w:val="00355051"/>
    <w:rsid w:val="003668D6"/>
    <w:rsid w:val="003A7074"/>
    <w:rsid w:val="003B54A9"/>
    <w:rsid w:val="003C66F8"/>
    <w:rsid w:val="003D5BBE"/>
    <w:rsid w:val="003E0FB3"/>
    <w:rsid w:val="003E3C61"/>
    <w:rsid w:val="003F1C5B"/>
    <w:rsid w:val="00431EB1"/>
    <w:rsid w:val="00434E33"/>
    <w:rsid w:val="00441434"/>
    <w:rsid w:val="0045264C"/>
    <w:rsid w:val="004616CA"/>
    <w:rsid w:val="0046355E"/>
    <w:rsid w:val="004728FB"/>
    <w:rsid w:val="0047419E"/>
    <w:rsid w:val="004852F8"/>
    <w:rsid w:val="004876EC"/>
    <w:rsid w:val="004A3921"/>
    <w:rsid w:val="004C06D8"/>
    <w:rsid w:val="004C2963"/>
    <w:rsid w:val="004D6E14"/>
    <w:rsid w:val="004E72E9"/>
    <w:rsid w:val="004F1A5D"/>
    <w:rsid w:val="005009B0"/>
    <w:rsid w:val="005034D7"/>
    <w:rsid w:val="00507E6F"/>
    <w:rsid w:val="00535971"/>
    <w:rsid w:val="00590DB6"/>
    <w:rsid w:val="00597401"/>
    <w:rsid w:val="005A1006"/>
    <w:rsid w:val="005A772A"/>
    <w:rsid w:val="005E1A48"/>
    <w:rsid w:val="005E6331"/>
    <w:rsid w:val="005E714A"/>
    <w:rsid w:val="006140A0"/>
    <w:rsid w:val="006160FB"/>
    <w:rsid w:val="006225D3"/>
    <w:rsid w:val="00633F74"/>
    <w:rsid w:val="00636621"/>
    <w:rsid w:val="00642B49"/>
    <w:rsid w:val="00647168"/>
    <w:rsid w:val="00654F42"/>
    <w:rsid w:val="00663094"/>
    <w:rsid w:val="006830C3"/>
    <w:rsid w:val="006832D9"/>
    <w:rsid w:val="00686301"/>
    <w:rsid w:val="0069403B"/>
    <w:rsid w:val="00696B2C"/>
    <w:rsid w:val="006A4358"/>
    <w:rsid w:val="006B431E"/>
    <w:rsid w:val="006C1D41"/>
    <w:rsid w:val="006C262D"/>
    <w:rsid w:val="006C7FB5"/>
    <w:rsid w:val="006D5F47"/>
    <w:rsid w:val="006E4E9C"/>
    <w:rsid w:val="006E6BB9"/>
    <w:rsid w:val="006F3411"/>
    <w:rsid w:val="006F3DDE"/>
    <w:rsid w:val="00704678"/>
    <w:rsid w:val="00733E21"/>
    <w:rsid w:val="007370C4"/>
    <w:rsid w:val="007425E7"/>
    <w:rsid w:val="007448E4"/>
    <w:rsid w:val="00753079"/>
    <w:rsid w:val="00766D95"/>
    <w:rsid w:val="00774005"/>
    <w:rsid w:val="0077703F"/>
    <w:rsid w:val="007810A6"/>
    <w:rsid w:val="007F2AAC"/>
    <w:rsid w:val="007F5200"/>
    <w:rsid w:val="007F5475"/>
    <w:rsid w:val="00802607"/>
    <w:rsid w:val="008101A5"/>
    <w:rsid w:val="00822664"/>
    <w:rsid w:val="008434C0"/>
    <w:rsid w:val="00843796"/>
    <w:rsid w:val="00853B54"/>
    <w:rsid w:val="00887606"/>
    <w:rsid w:val="00887EDC"/>
    <w:rsid w:val="00892005"/>
    <w:rsid w:val="00895229"/>
    <w:rsid w:val="008A0D31"/>
    <w:rsid w:val="008A273F"/>
    <w:rsid w:val="008C36FC"/>
    <w:rsid w:val="008E355F"/>
    <w:rsid w:val="008F0203"/>
    <w:rsid w:val="008F50D4"/>
    <w:rsid w:val="009239AA"/>
    <w:rsid w:val="00935ADA"/>
    <w:rsid w:val="00940766"/>
    <w:rsid w:val="00944596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22993"/>
    <w:rsid w:val="00A229F1"/>
    <w:rsid w:val="00A403BB"/>
    <w:rsid w:val="00A44939"/>
    <w:rsid w:val="00A47B67"/>
    <w:rsid w:val="00A532EA"/>
    <w:rsid w:val="00A666E0"/>
    <w:rsid w:val="00A674DF"/>
    <w:rsid w:val="00A74957"/>
    <w:rsid w:val="00A828A6"/>
    <w:rsid w:val="00A83AA6"/>
    <w:rsid w:val="00AA57F1"/>
    <w:rsid w:val="00AB430B"/>
    <w:rsid w:val="00AC60E8"/>
    <w:rsid w:val="00AE1320"/>
    <w:rsid w:val="00AE14B1"/>
    <w:rsid w:val="00AE1809"/>
    <w:rsid w:val="00B47DB5"/>
    <w:rsid w:val="00B51D7E"/>
    <w:rsid w:val="00B80D76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33C52"/>
    <w:rsid w:val="00C40D8B"/>
    <w:rsid w:val="00C57663"/>
    <w:rsid w:val="00C74867"/>
    <w:rsid w:val="00C80C1E"/>
    <w:rsid w:val="00C8407A"/>
    <w:rsid w:val="00C8488C"/>
    <w:rsid w:val="00C86E91"/>
    <w:rsid w:val="00C9165C"/>
    <w:rsid w:val="00C96EB7"/>
    <w:rsid w:val="00CA19A3"/>
    <w:rsid w:val="00CA2010"/>
    <w:rsid w:val="00CA2650"/>
    <w:rsid w:val="00CB1078"/>
    <w:rsid w:val="00CB2D80"/>
    <w:rsid w:val="00CB6E0C"/>
    <w:rsid w:val="00CC6FAF"/>
    <w:rsid w:val="00CF09F6"/>
    <w:rsid w:val="00D1285B"/>
    <w:rsid w:val="00D14D98"/>
    <w:rsid w:val="00D223EE"/>
    <w:rsid w:val="00D24698"/>
    <w:rsid w:val="00D35595"/>
    <w:rsid w:val="00D365BF"/>
    <w:rsid w:val="00D6383F"/>
    <w:rsid w:val="00D84230"/>
    <w:rsid w:val="00DB4A58"/>
    <w:rsid w:val="00DB59D0"/>
    <w:rsid w:val="00DC33D3"/>
    <w:rsid w:val="00DE34C7"/>
    <w:rsid w:val="00E01A2E"/>
    <w:rsid w:val="00E05C6B"/>
    <w:rsid w:val="00E17371"/>
    <w:rsid w:val="00E24A6B"/>
    <w:rsid w:val="00E2551B"/>
    <w:rsid w:val="00E26329"/>
    <w:rsid w:val="00E40B50"/>
    <w:rsid w:val="00E50293"/>
    <w:rsid w:val="00E65FFC"/>
    <w:rsid w:val="00E80951"/>
    <w:rsid w:val="00E84628"/>
    <w:rsid w:val="00E85A66"/>
    <w:rsid w:val="00E86CC6"/>
    <w:rsid w:val="00EA76AD"/>
    <w:rsid w:val="00EB56B3"/>
    <w:rsid w:val="00ED3B43"/>
    <w:rsid w:val="00ED6492"/>
    <w:rsid w:val="00EF2095"/>
    <w:rsid w:val="00F05D2A"/>
    <w:rsid w:val="00F06866"/>
    <w:rsid w:val="00F15956"/>
    <w:rsid w:val="00F21441"/>
    <w:rsid w:val="00F24CFC"/>
    <w:rsid w:val="00F27DD6"/>
    <w:rsid w:val="00F3074A"/>
    <w:rsid w:val="00F3170F"/>
    <w:rsid w:val="00F53BFD"/>
    <w:rsid w:val="00F60930"/>
    <w:rsid w:val="00F668B4"/>
    <w:rsid w:val="00F70C53"/>
    <w:rsid w:val="00F729E1"/>
    <w:rsid w:val="00F972F3"/>
    <w:rsid w:val="00F976B0"/>
    <w:rsid w:val="00FA6DE7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87A0A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51D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4C06D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51D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4C06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www.opm.gov/policy-data-oversight/pay-leave/salaries-wages/salary-tables/18Tables/html/DCB.aspx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2017/May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AD2DC1-B204-457D-9FCE-9392F1296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6</Words>
  <Characters>38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9-05-20T21:06:00Z</dcterms:created>
  <dcterms:modified xsi:type="dcterms:W3CDTF">2019-05-20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